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5E1F9" w14:textId="41C7EB28" w:rsidR="00746D2E" w:rsidRDefault="007E7457" w:rsidP="007E7457">
      <w:pPr>
        <w:tabs>
          <w:tab w:val="left" w:pos="9630"/>
        </w:tabs>
        <w:ind w:firstLine="0"/>
        <w:jc w:val="center"/>
        <w:rPr>
          <w:rFonts w:ascii="Verdana" w:hAnsi="Verdana" w:cs="Arial"/>
          <w:sz w:val="18"/>
        </w:rPr>
      </w:pPr>
      <w:r w:rsidRPr="007E7457">
        <w:rPr>
          <w:rFonts w:ascii="Verdana" w:hAnsi="Verdana"/>
          <w:noProof/>
          <w:sz w:val="28"/>
          <w:szCs w:val="28"/>
          <w:lang w:bidi="ar-SA"/>
        </w:rPr>
        <w:drawing>
          <wp:inline distT="0" distB="0" distL="0" distR="0" wp14:anchorId="4E2CEEFA" wp14:editId="40600F04">
            <wp:extent cx="1019810" cy="750427"/>
            <wp:effectExtent l="0" t="0" r="0" b="0"/>
            <wp:docPr id="10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B9C75A60-2738-4D44-BC61-9EAAE211A7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9">
                      <a:extLst>
                        <a:ext uri="{FF2B5EF4-FFF2-40B4-BE49-F238E27FC236}">
                          <a16:creationId xmlns:a16="http://schemas.microsoft.com/office/drawing/2014/main" id="{B9C75A60-2738-4D44-BC61-9EAAE211A7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679" cy="75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3FB0" w14:textId="51B91AD4" w:rsid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45471354" w14:textId="77777777" w:rsidR="007E7457" w:rsidRP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0A41F05B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 w:bidi="ar-SA"/>
        </w:rPr>
      </w:pPr>
      <w:r>
        <w:rPr>
          <w:noProof/>
          <w:lang w:bidi="ar-SA"/>
        </w:rPr>
        <w:drawing>
          <wp:inline distT="0" distB="0" distL="0" distR="0" wp14:anchorId="717AE717" wp14:editId="13004510">
            <wp:extent cx="6457950" cy="1174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7457">
        <w:rPr>
          <w:rFonts w:ascii="Verdana" w:hAnsi="Verdana"/>
          <w:noProof/>
          <w:lang w:val="en-IN" w:eastAsia="en-IN" w:bidi="ar-SA"/>
        </w:rPr>
        <w:t xml:space="preserve"> </w:t>
      </w:r>
    </w:p>
    <w:p w14:paraId="29DBF6E4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13D5B88C" w14:textId="7F430C7C" w:rsidR="007E7457" w:rsidRDefault="007E7457" w:rsidP="007E7457">
      <w:pPr>
        <w:ind w:firstLine="0"/>
        <w:jc w:val="center"/>
        <w:rPr>
          <w:rFonts w:ascii="Verdana" w:hAnsi="Verdana"/>
          <w:noProof/>
          <w:lang w:val="en-IN" w:eastAsia="en-IN"/>
        </w:rPr>
      </w:pPr>
      <w:r>
        <w:rPr>
          <w:noProof/>
          <w:lang w:bidi="ar-SA"/>
        </w:rPr>
        <w:drawing>
          <wp:inline distT="0" distB="0" distL="0" distR="0" wp14:anchorId="4A42DB12" wp14:editId="62C22E1A">
            <wp:extent cx="654050" cy="49320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262" cy="4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8F567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58DADCF4" w14:textId="297F287D" w:rsidR="00963DA6" w:rsidRPr="000315D8" w:rsidRDefault="004711F9" w:rsidP="007E7457">
      <w:pPr>
        <w:ind w:firstLine="0"/>
        <w:jc w:val="center"/>
        <w:rPr>
          <w:rFonts w:ascii="Verdana" w:hAnsi="Verdana" w:cs="Arial"/>
          <w:sz w:val="72"/>
          <w:szCs w:val="72"/>
        </w:rPr>
      </w:pPr>
      <w:r>
        <w:rPr>
          <w:rFonts w:ascii="Verdana" w:hAnsi="Verdana" w:cs="Arial"/>
          <w:sz w:val="72"/>
          <w:szCs w:val="72"/>
        </w:rPr>
        <w:t>Python for Development</w:t>
      </w:r>
      <w:r w:rsidR="00963DA6" w:rsidRPr="000315D8">
        <w:rPr>
          <w:rFonts w:ascii="Verdana" w:hAnsi="Verdana" w:cs="Arial"/>
          <w:sz w:val="72"/>
          <w:szCs w:val="72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37"/>
        <w:gridCol w:w="1306"/>
        <w:gridCol w:w="1628"/>
        <w:gridCol w:w="1566"/>
        <w:gridCol w:w="1841"/>
        <w:gridCol w:w="2595"/>
      </w:tblGrid>
      <w:tr w:rsidR="00503D7B" w:rsidRPr="007E7457" w14:paraId="0CD26341" w14:textId="77777777" w:rsidTr="006A7CFD">
        <w:trPr>
          <w:cantSplit/>
          <w:trHeight w:val="687"/>
        </w:trPr>
        <w:tc>
          <w:tcPr>
            <w:tcW w:w="520" w:type="pct"/>
            <w:shd w:val="clear" w:color="auto" w:fill="548DD4" w:themeFill="text2" w:themeFillTint="99"/>
            <w:vAlign w:val="center"/>
          </w:tcPr>
          <w:p w14:paraId="5F5B7220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lastRenderedPageBreak/>
              <w:t>Ver.</w:t>
            </w:r>
            <w:r w:rsidR="00127B90"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 </w:t>
            </w: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. No.</w:t>
            </w:r>
          </w:p>
        </w:tc>
        <w:tc>
          <w:tcPr>
            <w:tcW w:w="655" w:type="pct"/>
            <w:shd w:val="clear" w:color="auto" w:fill="548DD4" w:themeFill="text2" w:themeFillTint="99"/>
            <w:vAlign w:val="center"/>
          </w:tcPr>
          <w:p w14:paraId="52362EA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ease Date</w:t>
            </w:r>
          </w:p>
        </w:tc>
        <w:tc>
          <w:tcPr>
            <w:tcW w:w="816" w:type="pct"/>
            <w:shd w:val="clear" w:color="auto" w:fill="548DD4" w:themeFill="text2" w:themeFillTint="99"/>
            <w:vAlign w:val="center"/>
          </w:tcPr>
          <w:p w14:paraId="03A7E41B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5AE69ED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bCs w:val="0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5C67D546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166DC95B" w14:textId="77777777" w:rsidR="002979C3" w:rsidRPr="007E7457" w:rsidRDefault="009C5EB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Remarks/Revision Details</w:t>
            </w:r>
          </w:p>
        </w:tc>
      </w:tr>
      <w:tr w:rsidR="002979C3" w:rsidRPr="007E7457" w14:paraId="3A426998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7E367B1E" w14:textId="41FB6BF8" w:rsidR="002979C3" w:rsidRPr="00513297" w:rsidRDefault="006A7CFD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655" w:type="pct"/>
            <w:vAlign w:val="center"/>
          </w:tcPr>
          <w:p w14:paraId="0B1E2B2F" w14:textId="640050C0" w:rsidR="002979C3" w:rsidRPr="00513297" w:rsidRDefault="006A7CFD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22/05/2023</w:t>
            </w:r>
          </w:p>
        </w:tc>
        <w:tc>
          <w:tcPr>
            <w:tcW w:w="816" w:type="pct"/>
            <w:vAlign w:val="center"/>
          </w:tcPr>
          <w:p w14:paraId="1F6B522A" w14:textId="210E5240" w:rsidR="002979C3" w:rsidRPr="00513297" w:rsidRDefault="002979C3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733BCF8D" w14:textId="29265841" w:rsidR="002979C3" w:rsidRPr="00513297" w:rsidRDefault="002979C3" w:rsidP="00513297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58963A33" w14:textId="77777777" w:rsidR="002979C3" w:rsidRPr="00513297" w:rsidRDefault="002979C3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1643989D" w14:textId="777AB2C4" w:rsidR="002979C3" w:rsidRPr="00513297" w:rsidRDefault="006A7CFD" w:rsidP="00513297">
            <w:pPr>
              <w:pStyle w:val="TableText"/>
              <w:spacing w:after="0"/>
              <w:ind w:left="-54" w:firstLine="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Initial Release</w:t>
            </w:r>
          </w:p>
        </w:tc>
      </w:tr>
      <w:tr w:rsidR="00350861" w:rsidRPr="007E7457" w14:paraId="7AF09D4D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20D9CCA7" w14:textId="21E85E43" w:rsidR="00350861" w:rsidRPr="00513297" w:rsidRDefault="00144144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2</w:t>
            </w:r>
          </w:p>
        </w:tc>
        <w:tc>
          <w:tcPr>
            <w:tcW w:w="655" w:type="pct"/>
            <w:vAlign w:val="center"/>
          </w:tcPr>
          <w:p w14:paraId="5E8CF3BD" w14:textId="1611CAFE" w:rsidR="00350861" w:rsidRPr="00513297" w:rsidRDefault="00144144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3/06/2023</w:t>
            </w:r>
          </w:p>
        </w:tc>
        <w:tc>
          <w:tcPr>
            <w:tcW w:w="816" w:type="pct"/>
            <w:vAlign w:val="center"/>
          </w:tcPr>
          <w:p w14:paraId="606F8807" w14:textId="3D7618FF" w:rsidR="00350861" w:rsidRPr="00513297" w:rsidRDefault="00350861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31C263BD" w14:textId="692C7543" w:rsidR="00350861" w:rsidRPr="00513297" w:rsidRDefault="00350861" w:rsidP="00D965DD">
            <w:pPr>
              <w:pStyle w:val="pf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0979126B" w14:textId="564DCBD2" w:rsidR="00350861" w:rsidRPr="00513297" w:rsidRDefault="00350861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64577737" w14:textId="77777777" w:rsidR="00350861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Added TDD in the outline</w:t>
            </w:r>
          </w:p>
          <w:p w14:paraId="04C454A9" w14:textId="48836F0B" w:rsidR="00144144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Included Optional Day 6 Content</w:t>
            </w:r>
          </w:p>
        </w:tc>
      </w:tr>
      <w:tr w:rsidR="00EF2B08" w:rsidRPr="007E7457" w14:paraId="78B76526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7BCF7EDE" w14:textId="0C623630" w:rsidR="00EF2B08" w:rsidRPr="007E7457" w:rsidRDefault="00060E15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3</w:t>
            </w:r>
          </w:p>
        </w:tc>
        <w:tc>
          <w:tcPr>
            <w:tcW w:w="655" w:type="pct"/>
            <w:vAlign w:val="center"/>
          </w:tcPr>
          <w:p w14:paraId="6242FA11" w14:textId="2E63D061" w:rsidR="00EF2B08" w:rsidRPr="007E7457" w:rsidRDefault="00060E15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20/03/2024</w:t>
            </w:r>
          </w:p>
        </w:tc>
        <w:tc>
          <w:tcPr>
            <w:tcW w:w="816" w:type="pct"/>
            <w:vAlign w:val="center"/>
          </w:tcPr>
          <w:p w14:paraId="3E803BE9" w14:textId="4DD4ECAF" w:rsidR="00EF2B08" w:rsidRPr="007E7457" w:rsidRDefault="00060E15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Ramakant Debata</w:t>
            </w:r>
          </w:p>
        </w:tc>
        <w:tc>
          <w:tcPr>
            <w:tcW w:w="785" w:type="pct"/>
            <w:vAlign w:val="center"/>
          </w:tcPr>
          <w:p w14:paraId="58873C6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5724FE5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413DBE39" w14:textId="6E38276A" w:rsidR="00EF2B08" w:rsidRPr="007E7457" w:rsidRDefault="00060E15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Updated Indicative hours and Course Resources as per discussion</w:t>
            </w:r>
          </w:p>
        </w:tc>
      </w:tr>
      <w:tr w:rsidR="00EF2B08" w:rsidRPr="007E7457" w14:paraId="6F876C21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2EB057D8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E26C8D1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70F2E179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30C0E03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726637D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5678B367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1861EE08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394C158A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6E32A2C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43D5A80F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769D2BA0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069F93B6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32F266E3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</w:tbl>
    <w:p w14:paraId="7FF55B08" w14:textId="77777777" w:rsidR="004817E1" w:rsidRPr="007E7457" w:rsidRDefault="004817E1" w:rsidP="004817E1">
      <w:pPr>
        <w:ind w:firstLine="0"/>
        <w:rPr>
          <w:rFonts w:ascii="Verdana" w:hAnsi="Verdana" w:cs="Arial"/>
          <w:b/>
          <w:bCs/>
          <w:sz w:val="28"/>
        </w:rPr>
      </w:pPr>
      <w:r w:rsidRPr="007E7457">
        <w:rPr>
          <w:rStyle w:val="Strong"/>
          <w:rFonts w:ascii="Verdana" w:hAnsi="Verdana" w:cs="Arial"/>
          <w:sz w:val="28"/>
          <w:szCs w:val="20"/>
        </w:rPr>
        <w:t>Document History</w:t>
      </w:r>
    </w:p>
    <w:p w14:paraId="08D8FDCA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  <w:bookmarkStart w:id="0" w:name="_Toc229759047"/>
      <w:bookmarkStart w:id="1" w:name="_Toc229764175"/>
    </w:p>
    <w:p w14:paraId="078CF5D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45C11B0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C37DBB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25F55A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093D709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AD5E4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60073DE8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0DEE5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7C0E810" w14:textId="77777777" w:rsidR="007E7457" w:rsidRPr="007E7457" w:rsidRDefault="007E7457" w:rsidP="00513297">
      <w:pPr>
        <w:ind w:firstLine="0"/>
      </w:pPr>
      <w:bookmarkStart w:id="2" w:name="_Toc311197302"/>
      <w:bookmarkStart w:id="3" w:name="_Toc513545819"/>
    </w:p>
    <w:p w14:paraId="4C448A58" w14:textId="13CA45F9" w:rsidR="00320DA4" w:rsidRPr="00114F86" w:rsidRDefault="00320DA4" w:rsidP="00320DA4">
      <w:pPr>
        <w:rPr>
          <w:rFonts w:ascii="Verdana" w:hAnsi="Verdana"/>
          <w:b/>
          <w:sz w:val="28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Course Title:</w:t>
      </w:r>
      <w:r w:rsidR="007E7457">
        <w:rPr>
          <w:rFonts w:ascii="Verdana" w:hAnsi="Verdana" w:cs="Arial"/>
          <w:b/>
          <w:bCs/>
          <w:sz w:val="24"/>
          <w:szCs w:val="24"/>
        </w:rPr>
        <w:t xml:space="preserve"> </w:t>
      </w:r>
    </w:p>
    <w:p w14:paraId="592A63FC" w14:textId="6ABB1898" w:rsidR="007E7457" w:rsidRDefault="0010795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lastRenderedPageBreak/>
        <w:t xml:space="preserve">Course </w:t>
      </w:r>
      <w:r w:rsidR="00FC1466" w:rsidRPr="007E7457">
        <w:rPr>
          <w:rFonts w:ascii="Verdana" w:hAnsi="Verdana" w:cs="Arial"/>
        </w:rPr>
        <w:t>Summary</w:t>
      </w:r>
      <w:bookmarkEnd w:id="0"/>
      <w:bookmarkEnd w:id="1"/>
      <w:r w:rsidR="00AE52EB" w:rsidRPr="007E7457">
        <w:rPr>
          <w:rFonts w:ascii="Verdana" w:hAnsi="Verdana" w:cs="Arial"/>
        </w:rPr>
        <w:t>:</w:t>
      </w:r>
      <w:bookmarkEnd w:id="2"/>
      <w:bookmarkEnd w:id="3"/>
      <w:r w:rsidR="005818E7">
        <w:rPr>
          <w:rFonts w:ascii="Verdana" w:hAnsi="Verdana" w:cs="Arial"/>
        </w:rPr>
        <w:t xml:space="preserve">  </w:t>
      </w:r>
    </w:p>
    <w:p w14:paraId="1856112C" w14:textId="4DFE1F99" w:rsidR="005818E7" w:rsidRPr="00513297" w:rsidRDefault="005818E7" w:rsidP="00513297">
      <w:pPr>
        <w:ind w:left="360" w:firstLine="0"/>
        <w:jc w:val="both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The course aims at explaining the practical usage of python </w:t>
      </w:r>
      <w:r w:rsidR="0049028E" w:rsidRPr="00513297">
        <w:rPr>
          <w:rFonts w:ascii="Verdana" w:hAnsi="Verdana"/>
          <w:sz w:val="20"/>
          <w:szCs w:val="20"/>
        </w:rPr>
        <w:t xml:space="preserve">for development. The course </w:t>
      </w:r>
      <w:r w:rsidR="00513297" w:rsidRPr="00513297">
        <w:rPr>
          <w:rFonts w:ascii="Verdana" w:hAnsi="Verdana"/>
          <w:sz w:val="20"/>
          <w:szCs w:val="20"/>
        </w:rPr>
        <w:t xml:space="preserve">discusses </w:t>
      </w:r>
      <w:r w:rsidR="00513297">
        <w:rPr>
          <w:rFonts w:ascii="Verdana" w:hAnsi="Verdana"/>
          <w:sz w:val="20"/>
          <w:szCs w:val="20"/>
        </w:rPr>
        <w:t>the</w:t>
      </w:r>
      <w:r w:rsidR="0049028E" w:rsidRPr="00513297">
        <w:rPr>
          <w:rFonts w:ascii="Verdana" w:hAnsi="Verdana"/>
          <w:sz w:val="20"/>
          <w:szCs w:val="20"/>
        </w:rPr>
        <w:t xml:space="preserve"> fundamental syntax and philosophy of python </w:t>
      </w:r>
      <w:r w:rsidR="00144144" w:rsidRPr="00513297">
        <w:rPr>
          <w:rFonts w:ascii="Verdana" w:hAnsi="Verdana"/>
          <w:sz w:val="20"/>
          <w:szCs w:val="20"/>
        </w:rPr>
        <w:t>along with</w:t>
      </w:r>
      <w:r w:rsidR="0049028E" w:rsidRPr="00513297">
        <w:rPr>
          <w:rFonts w:ascii="Verdana" w:hAnsi="Verdana"/>
          <w:sz w:val="20"/>
          <w:szCs w:val="20"/>
        </w:rPr>
        <w:t xml:space="preserve"> its core programming elements.</w:t>
      </w:r>
    </w:p>
    <w:p w14:paraId="12095D96" w14:textId="14B4CDC4" w:rsidR="00114F86" w:rsidRPr="00114F86" w:rsidRDefault="00114F86" w:rsidP="00114F86">
      <w:pPr>
        <w:ind w:left="360"/>
        <w:rPr>
          <w:sz w:val="28"/>
        </w:rPr>
      </w:pPr>
    </w:p>
    <w:p w14:paraId="75655836" w14:textId="1F9E3745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Pre-Requisite </w:t>
      </w:r>
    </w:p>
    <w:p w14:paraId="17A442AC" w14:textId="7DF21895" w:rsidR="0049028E" w:rsidRPr="0049028E" w:rsidRDefault="0049028E" w:rsidP="0049028E">
      <w:pPr>
        <w:rPr>
          <w:rFonts w:ascii="Verdana" w:hAnsi="Verdana" w:cs="Arial"/>
          <w:b/>
          <w:bCs/>
          <w:sz w:val="24"/>
          <w:szCs w:val="24"/>
        </w:rPr>
      </w:pPr>
    </w:p>
    <w:p w14:paraId="7FA3C579" w14:textId="1ADBCAA0" w:rsidR="0049028E" w:rsidRPr="00513297" w:rsidRDefault="0049028E" w:rsidP="0049028E">
      <w:p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understanding of programming</w:t>
      </w:r>
      <w:r w:rsidR="00B532E6" w:rsidRPr="00513297">
        <w:rPr>
          <w:rFonts w:ascii="Verdana" w:hAnsi="Verdana"/>
          <w:sz w:val="20"/>
          <w:szCs w:val="20"/>
        </w:rPr>
        <w:t xml:space="preserve"> would be </w:t>
      </w:r>
      <w:r w:rsidR="00144144" w:rsidRPr="00513297">
        <w:rPr>
          <w:rFonts w:ascii="Verdana" w:hAnsi="Verdana"/>
          <w:sz w:val="20"/>
          <w:szCs w:val="20"/>
        </w:rPr>
        <w:t>preferrable.</w:t>
      </w:r>
    </w:p>
    <w:p w14:paraId="4F53E3A9" w14:textId="77777777" w:rsidR="00114F86" w:rsidRDefault="00114F86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47DAFE97" w14:textId="77777777" w:rsidR="00471821" w:rsidRPr="00114F86" w:rsidRDefault="00471821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13BB1BF3" w14:textId="3B4D469C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Audience </w:t>
      </w:r>
    </w:p>
    <w:p w14:paraId="6017884B" w14:textId="77777777" w:rsidR="00B532E6" w:rsidRDefault="00B532E6" w:rsidP="00B532E6">
      <w:pPr>
        <w:ind w:left="360" w:firstLine="0"/>
      </w:pPr>
    </w:p>
    <w:p w14:paraId="55FB11FB" w14:textId="5A74AFF5" w:rsidR="00B532E6" w:rsidRPr="00513297" w:rsidRDefault="00B532E6" w:rsidP="00B532E6">
      <w:pPr>
        <w:ind w:left="360" w:firstLine="0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Engineers </w:t>
      </w:r>
      <w:r w:rsidR="00144144" w:rsidRPr="00513297">
        <w:rPr>
          <w:rFonts w:ascii="Verdana" w:hAnsi="Verdana"/>
          <w:sz w:val="20"/>
          <w:szCs w:val="20"/>
        </w:rPr>
        <w:t>who are looking</w:t>
      </w:r>
      <w:r w:rsidRPr="00513297">
        <w:rPr>
          <w:rFonts w:ascii="Verdana" w:hAnsi="Verdana"/>
          <w:sz w:val="20"/>
          <w:szCs w:val="20"/>
        </w:rPr>
        <w:t xml:space="preserve"> forward to start</w:t>
      </w:r>
      <w:r w:rsidR="00402356" w:rsidRPr="00513297">
        <w:rPr>
          <w:rFonts w:ascii="Verdana" w:hAnsi="Verdana"/>
          <w:sz w:val="20"/>
          <w:szCs w:val="20"/>
        </w:rPr>
        <w:t xml:space="preserve"> programming.</w:t>
      </w:r>
    </w:p>
    <w:p w14:paraId="60578D5F" w14:textId="77777777" w:rsid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177CD342" w14:textId="77777777" w:rsidR="00B532E6" w:rsidRP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288E46F7" w14:textId="54261224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Hardware &amp; Network Requirements</w:t>
      </w:r>
    </w:p>
    <w:p w14:paraId="02E3319C" w14:textId="2E2F26ED" w:rsidR="00402356" w:rsidRPr="00513297" w:rsidRDefault="00402356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Any </w:t>
      </w:r>
      <w:r w:rsidR="001B72FD" w:rsidRPr="00513297">
        <w:rPr>
          <w:rFonts w:ascii="Verdana" w:hAnsi="Verdana"/>
          <w:sz w:val="20"/>
          <w:szCs w:val="20"/>
        </w:rPr>
        <w:t>quad core CPU or above</w:t>
      </w:r>
    </w:p>
    <w:p w14:paraId="60ED547C" w14:textId="2F7284F8" w:rsidR="001B72FD" w:rsidRPr="00513297" w:rsidRDefault="000E48C2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Windows or mac</w:t>
      </w:r>
    </w:p>
    <w:p w14:paraId="133683CC" w14:textId="2B1705F0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8gb RAM or above</w:t>
      </w:r>
    </w:p>
    <w:p w14:paraId="4618A04E" w14:textId="0180425B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internet connection</w:t>
      </w:r>
    </w:p>
    <w:p w14:paraId="5392E251" w14:textId="77777777" w:rsidR="007E7457" w:rsidRPr="007E7457" w:rsidRDefault="007E7457" w:rsidP="007E7457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525F9C88" w14:textId="66CFFCE7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Software Requirements</w:t>
      </w:r>
    </w:p>
    <w:p w14:paraId="7D251625" w14:textId="28750B1E" w:rsidR="001B72FD" w:rsidRDefault="001B72FD" w:rsidP="001B72FD">
      <w:pPr>
        <w:pStyle w:val="ListParagraph"/>
        <w:numPr>
          <w:ilvl w:val="0"/>
          <w:numId w:val="20"/>
        </w:numPr>
      </w:pPr>
      <w:r>
        <w:t>Python 3</w:t>
      </w:r>
    </w:p>
    <w:p w14:paraId="2E84FC05" w14:textId="471B553A" w:rsidR="000E48C2" w:rsidRPr="005818E7" w:rsidRDefault="000E48C2" w:rsidP="001B72FD">
      <w:pPr>
        <w:pStyle w:val="ListParagraph"/>
        <w:numPr>
          <w:ilvl w:val="0"/>
          <w:numId w:val="20"/>
        </w:numPr>
      </w:pPr>
      <w:r>
        <w:t>VS Code</w:t>
      </w:r>
    </w:p>
    <w:p w14:paraId="77AB2E88" w14:textId="77777777" w:rsidR="001B72FD" w:rsidRDefault="001B72FD" w:rsidP="001B72FD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4F0D08ED" w14:textId="77777777" w:rsidR="00BA509A" w:rsidRDefault="00BA509A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4" w:name="_Toc229764176"/>
      <w:bookmarkStart w:id="5" w:name="_Toc311197303"/>
      <w:r w:rsidRPr="007E7457">
        <w:rPr>
          <w:rFonts w:ascii="Verdana" w:hAnsi="Verdana" w:cs="Arial"/>
        </w:rPr>
        <w:t>Learning Outcomes:</w:t>
      </w:r>
    </w:p>
    <w:p w14:paraId="11CF7A28" w14:textId="0F755E52" w:rsidR="000E48C2" w:rsidRPr="00513297" w:rsidRDefault="000E48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Understand the basic </w:t>
      </w:r>
      <w:r w:rsidR="00B21A44" w:rsidRPr="00513297">
        <w:rPr>
          <w:rFonts w:ascii="Verdana" w:hAnsi="Verdana"/>
          <w:sz w:val="20"/>
          <w:szCs w:val="20"/>
        </w:rPr>
        <w:t>language structure of python</w:t>
      </w:r>
    </w:p>
    <w:p w14:paraId="14A774FB" w14:textId="29300B69" w:rsidR="00B21A44" w:rsidRPr="00513297" w:rsidRDefault="00B21A44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fundamental system</w:t>
      </w:r>
    </w:p>
    <w:p w14:paraId="33F25718" w14:textId="14675C6F" w:rsidR="00B21A44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collection</w:t>
      </w:r>
    </w:p>
    <w:p w14:paraId="464B6C3E" w14:textId="407D061E" w:rsidR="00A171C2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object-oriented programming</w:t>
      </w:r>
    </w:p>
    <w:p w14:paraId="4F2C41F9" w14:textId="77777777" w:rsidR="00A171C2" w:rsidRPr="000E48C2" w:rsidRDefault="00A171C2" w:rsidP="00A171C2"/>
    <w:p w14:paraId="6598D195" w14:textId="68453E69" w:rsidR="00BA509A" w:rsidRDefault="00D00A09" w:rsidP="00BE5073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Content</w:t>
      </w:r>
      <w:r w:rsidR="00F82C1D" w:rsidRPr="007E7457">
        <w:rPr>
          <w:rFonts w:ascii="Verdana" w:hAnsi="Verdana" w:cs="Arial"/>
        </w:rPr>
        <w:t xml:space="preserve"> (day wise)</w:t>
      </w:r>
      <w:r w:rsidRPr="007E7457">
        <w:rPr>
          <w:rFonts w:ascii="Verdana" w:hAnsi="Verdana" w:cs="Arial"/>
        </w:rPr>
        <w:t>:</w:t>
      </w:r>
    </w:p>
    <w:p w14:paraId="70C45A96" w14:textId="54C3EBD4" w:rsidR="00147311" w:rsidRPr="00513297" w:rsidRDefault="00147311" w:rsidP="00513297">
      <w:pPr>
        <w:pStyle w:val="Heading2"/>
        <w:ind w:left="360"/>
        <w:rPr>
          <w:rFonts w:ascii="Verdana" w:hAnsi="Verdana"/>
        </w:rPr>
      </w:pPr>
      <w:r w:rsidRPr="00513297">
        <w:rPr>
          <w:rFonts w:ascii="Verdana" w:hAnsi="Verdana"/>
        </w:rPr>
        <w:t>Day 1</w:t>
      </w:r>
    </w:p>
    <w:p w14:paraId="37D427AD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Introduction</w:t>
      </w:r>
    </w:p>
    <w:p w14:paraId="6102E30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6CB57F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at’s Python?</w:t>
      </w:r>
    </w:p>
    <w:p w14:paraId="01FA2D7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y do people use Python?</w:t>
      </w:r>
    </w:p>
    <w:p w14:paraId="75B00C4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Ecosystem</w:t>
      </w:r>
    </w:p>
    <w:p w14:paraId="7DD48B1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Versioning</w:t>
      </w:r>
    </w:p>
    <w:p w14:paraId="217AFC8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stalling</w:t>
      </w:r>
    </w:p>
    <w:p w14:paraId="0636C83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witching</w:t>
      </w:r>
    </w:p>
    <w:p w14:paraId="7EABEBE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IDE</w:t>
      </w:r>
    </w:p>
    <w:p w14:paraId="18B56A9F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Hello World Python</w:t>
      </w:r>
    </w:p>
    <w:p w14:paraId="02C801AC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DF4E7E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Shell (REPL)</w:t>
      </w:r>
    </w:p>
    <w:p w14:paraId="47710FD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lastRenderedPageBreak/>
        <w:t>Writing simple scripts</w:t>
      </w:r>
    </w:p>
    <w:p w14:paraId="5778845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2 vs 3 Differences</w:t>
      </w:r>
    </w:p>
    <w:p w14:paraId="4578E48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Executing Python Scripts</w:t>
      </w:r>
    </w:p>
    <w:p w14:paraId="49E3E55C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6E2DDDA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– Getting Started</w:t>
      </w:r>
    </w:p>
    <w:p w14:paraId="0865CF7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4D49E7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Statements</w:t>
      </w:r>
    </w:p>
    <w:p w14:paraId="2BD0D2D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Variables</w:t>
      </w:r>
    </w:p>
    <w:p w14:paraId="05363DA2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perators and Expressions</w:t>
      </w:r>
    </w:p>
    <w:p w14:paraId="0CE71F0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atatype</w:t>
      </w:r>
    </w:p>
    <w:p w14:paraId="199F469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bject and Id</w:t>
      </w:r>
    </w:p>
    <w:p w14:paraId="0E62BA1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table and Immutable</w:t>
      </w:r>
    </w:p>
    <w:p w14:paraId="773A5F62" w14:textId="77777777" w:rsidR="00DA6070" w:rsidRPr="00513297" w:rsidRDefault="00DA6070" w:rsidP="00513297">
      <w:pPr>
        <w:autoSpaceDE w:val="0"/>
        <w:autoSpaceDN w:val="0"/>
        <w:adjustRightInd w:val="0"/>
        <w:ind w:left="360" w:firstLine="0"/>
        <w:rPr>
          <w:rFonts w:ascii="Verdana" w:hAnsi="Verdana" w:cs="Courier New"/>
        </w:rPr>
      </w:pPr>
    </w:p>
    <w:p w14:paraId="203B78DD" w14:textId="77777777" w:rsidR="00DA6070" w:rsidRPr="00513297" w:rsidRDefault="00DA6070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Functions</w:t>
      </w:r>
    </w:p>
    <w:p w14:paraId="24988C4E" w14:textId="77777777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unction Basics</w:t>
      </w:r>
    </w:p>
    <w:p w14:paraId="0B4B53E5" w14:textId="77777777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efining Functions</w:t>
      </w:r>
    </w:p>
    <w:p w14:paraId="55A95485" w14:textId="62B73CD9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alling Functions</w:t>
      </w:r>
    </w:p>
    <w:p w14:paraId="48C4C059" w14:textId="6FA88612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copes</w:t>
      </w:r>
    </w:p>
    <w:p w14:paraId="62ACF4E2" w14:textId="77777777" w:rsidR="00DA6070" w:rsidRPr="00513297" w:rsidRDefault="00DA6070" w:rsidP="00513297">
      <w:pPr>
        <w:autoSpaceDE w:val="0"/>
        <w:autoSpaceDN w:val="0"/>
        <w:adjustRightInd w:val="0"/>
        <w:ind w:left="360" w:firstLine="0"/>
        <w:rPr>
          <w:rFonts w:ascii="Verdana" w:hAnsi="Verdana" w:cs="Courier New"/>
        </w:rPr>
      </w:pPr>
    </w:p>
    <w:p w14:paraId="22EEFE3F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's Lists</w:t>
      </w:r>
    </w:p>
    <w:p w14:paraId="459C7441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1E24B26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List Methods</w:t>
      </w:r>
    </w:p>
    <w:p w14:paraId="00DC527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The </w:t>
      </w:r>
      <w:proofErr w:type="gramStart"/>
      <w:r w:rsidRPr="00513297">
        <w:rPr>
          <w:rFonts w:ascii="Verdana" w:hAnsi="Verdana" w:cs="Courier New"/>
        </w:rPr>
        <w:t>range(</w:t>
      </w:r>
      <w:proofErr w:type="gramEnd"/>
      <w:r w:rsidRPr="00513297">
        <w:rPr>
          <w:rFonts w:ascii="Verdana" w:hAnsi="Verdana" w:cs="Courier New"/>
        </w:rPr>
        <w:t>) Function</w:t>
      </w:r>
    </w:p>
    <w:p w14:paraId="1F54522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List Operations</w:t>
      </w:r>
    </w:p>
    <w:p w14:paraId="00E19C5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ndexing</w:t>
      </w:r>
    </w:p>
    <w:p w14:paraId="6A37444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Slicing</w:t>
      </w:r>
    </w:p>
    <w:p w14:paraId="65424BD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teration</w:t>
      </w:r>
    </w:p>
    <w:p w14:paraId="3B654D9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lti-Dimensional Lists (Matrices)</w:t>
      </w:r>
    </w:p>
    <w:p w14:paraId="385EF18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5F064C0E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String Types</w:t>
      </w:r>
    </w:p>
    <w:p w14:paraId="0FA0928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1E21E59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Generating Strings in Python</w:t>
      </w:r>
    </w:p>
    <w:p w14:paraId="157098B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mmutable</w:t>
      </w:r>
    </w:p>
    <w:p w14:paraId="1B9F37F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String Methods</w:t>
      </w:r>
    </w:p>
    <w:p w14:paraId="4632BAE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ype Conversion in Python</w:t>
      </w:r>
    </w:p>
    <w:p w14:paraId="2338DDE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ormatting String Output</w:t>
      </w:r>
    </w:p>
    <w:p w14:paraId="57A694C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ormat Specifier</w:t>
      </w:r>
    </w:p>
    <w:p w14:paraId="2CA7762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Variable Substitution</w:t>
      </w:r>
    </w:p>
    <w:p w14:paraId="2F6CB5C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ndexing</w:t>
      </w:r>
    </w:p>
    <w:p w14:paraId="78862D3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Slicing</w:t>
      </w:r>
    </w:p>
    <w:p w14:paraId="4E81915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teration</w:t>
      </w:r>
    </w:p>
    <w:p w14:paraId="5BB181E8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3D1902D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's Tuples</w:t>
      </w:r>
    </w:p>
    <w:p w14:paraId="3F9F567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mmutable</w:t>
      </w:r>
    </w:p>
    <w:p w14:paraId="5EC5E42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Tuples Methods</w:t>
      </w:r>
    </w:p>
    <w:p w14:paraId="68CFB2B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Operations</w:t>
      </w:r>
    </w:p>
    <w:p w14:paraId="0307256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lastRenderedPageBreak/>
        <w:t>Tuples Indexing</w:t>
      </w:r>
    </w:p>
    <w:p w14:paraId="443329A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Slicing</w:t>
      </w:r>
    </w:p>
    <w:p w14:paraId="79D2A75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Iteration</w:t>
      </w:r>
    </w:p>
    <w:p w14:paraId="216AAF1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lti-Dimensional Tuples (Matrices)</w:t>
      </w:r>
    </w:p>
    <w:p w14:paraId="08C01621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C1D94DA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Dictionaries</w:t>
      </w:r>
    </w:p>
    <w:p w14:paraId="25E4571F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3EF17A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Dictionaries</w:t>
      </w:r>
    </w:p>
    <w:p w14:paraId="466A4D6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ssigning Values to Dictionaries</w:t>
      </w:r>
    </w:p>
    <w:p w14:paraId="772796E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Methods</w:t>
      </w:r>
    </w:p>
    <w:p w14:paraId="44D4B76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ies vs Lists &amp; Tuples</w:t>
      </w:r>
    </w:p>
    <w:p w14:paraId="2F8D50D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Indexing</w:t>
      </w:r>
    </w:p>
    <w:p w14:paraId="5B62770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Iteration</w:t>
      </w:r>
    </w:p>
    <w:p w14:paraId="6B7D5993" w14:textId="77777777" w:rsidR="00147311" w:rsidRPr="00513297" w:rsidRDefault="00147311" w:rsidP="00513297">
      <w:pPr>
        <w:ind w:left="360"/>
        <w:rPr>
          <w:rFonts w:ascii="Verdana" w:hAnsi="Verdana"/>
        </w:rPr>
      </w:pPr>
    </w:p>
    <w:p w14:paraId="6BB846FD" w14:textId="77777777" w:rsidR="00E80A12" w:rsidRPr="00513297" w:rsidRDefault="00E80A12" w:rsidP="00513297">
      <w:pPr>
        <w:pStyle w:val="Heading2"/>
        <w:ind w:left="360"/>
        <w:rPr>
          <w:rFonts w:ascii="Verdana" w:hAnsi="Verdana"/>
        </w:rPr>
      </w:pPr>
      <w:r w:rsidRPr="00513297">
        <w:rPr>
          <w:rFonts w:ascii="Verdana" w:hAnsi="Verdana"/>
        </w:rPr>
        <w:t>Day 2</w:t>
      </w:r>
    </w:p>
    <w:p w14:paraId="012156D2" w14:textId="3D4BAF12" w:rsidR="00147311" w:rsidRPr="00513297" w:rsidRDefault="00D369CF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 xml:space="preserve">More on </w:t>
      </w:r>
      <w:r w:rsidR="00147311" w:rsidRPr="00513297">
        <w:rPr>
          <w:rFonts w:ascii="Verdana" w:hAnsi="Verdana"/>
        </w:rPr>
        <w:t>Python Functions</w:t>
      </w:r>
    </w:p>
    <w:p w14:paraId="770C6A9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unction Basics</w:t>
      </w:r>
    </w:p>
    <w:p w14:paraId="3261F474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efining Functions</w:t>
      </w:r>
    </w:p>
    <w:p w14:paraId="72EBE42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rgument Defaults</w:t>
      </w:r>
    </w:p>
    <w:p w14:paraId="5E9D6A9D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Lambdas</w:t>
      </w:r>
    </w:p>
    <w:p w14:paraId="580FE1F9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Local Variables</w:t>
      </w:r>
    </w:p>
    <w:p w14:paraId="745CFE99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Understanding __</w:t>
      </w:r>
      <w:proofErr w:type="spellStart"/>
      <w:r w:rsidRPr="00DA3BA6">
        <w:rPr>
          <w:rFonts w:ascii="Verdana" w:hAnsi="Verdana" w:cs="Courier New"/>
        </w:rPr>
        <w:t>builtin</w:t>
      </w:r>
      <w:proofErr w:type="spellEnd"/>
      <w:r w:rsidRPr="00DA3BA6">
        <w:rPr>
          <w:rFonts w:ascii="Verdana" w:hAnsi="Verdana" w:cs="Courier New"/>
        </w:rPr>
        <w:t>__</w:t>
      </w:r>
    </w:p>
    <w:p w14:paraId="2EA01810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Preventing Variable Modifications</w:t>
      </w:r>
    </w:p>
    <w:p w14:paraId="4EC7E79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Variable </w:t>
      </w:r>
      <w:proofErr w:type="spellStart"/>
      <w:r w:rsidRPr="00513297">
        <w:rPr>
          <w:rFonts w:ascii="Verdana" w:hAnsi="Verdana" w:cs="Courier New"/>
        </w:rPr>
        <w:t>Args</w:t>
      </w:r>
      <w:proofErr w:type="spellEnd"/>
    </w:p>
    <w:p w14:paraId="660D6F0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Keyword Argument Methods</w:t>
      </w:r>
    </w:p>
    <w:p w14:paraId="30FC4680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Object Oriented Programming</w:t>
      </w:r>
    </w:p>
    <w:p w14:paraId="5929798F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272953B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troduction to OOP using python</w:t>
      </w:r>
    </w:p>
    <w:p w14:paraId="777D7B7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lasses and class attributes</w:t>
      </w:r>
    </w:p>
    <w:p w14:paraId="23F6FC0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stances and instance attributes</w:t>
      </w:r>
    </w:p>
    <w:p w14:paraId="552F19A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itialization and cleanup</w:t>
      </w:r>
    </w:p>
    <w:p w14:paraId="0AF8846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Binding and method invocation</w:t>
      </w:r>
    </w:p>
    <w:p w14:paraId="7AFBF74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copes</w:t>
      </w:r>
    </w:p>
    <w:p w14:paraId="2F4A177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position and Subclasses</w:t>
      </w:r>
    </w:p>
    <w:p w14:paraId="487209D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Built-in functions for classes, instances and other objects</w:t>
      </w:r>
    </w:p>
    <w:p w14:paraId="10EAF6C1" w14:textId="77777777" w:rsidR="00513297" w:rsidRDefault="00513297" w:rsidP="00513297">
      <w:pPr>
        <w:pStyle w:val="Heading2"/>
        <w:ind w:left="360"/>
        <w:rPr>
          <w:rFonts w:ascii="Verdana" w:hAnsi="Verdana"/>
        </w:rPr>
      </w:pPr>
    </w:p>
    <w:p w14:paraId="59EF6081" w14:textId="002119E4" w:rsidR="00147311" w:rsidRPr="00513297" w:rsidRDefault="00E80A12" w:rsidP="00513297">
      <w:pPr>
        <w:pStyle w:val="Heading2"/>
        <w:ind w:left="360"/>
        <w:rPr>
          <w:rFonts w:ascii="Verdana" w:hAnsi="Verdana" w:cs="Courier New"/>
        </w:rPr>
      </w:pPr>
      <w:r w:rsidRPr="00513297">
        <w:rPr>
          <w:rFonts w:ascii="Verdana" w:hAnsi="Verdana"/>
        </w:rPr>
        <w:t>Day 3</w:t>
      </w:r>
    </w:p>
    <w:p w14:paraId="4F561CF0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Exceptions</w:t>
      </w:r>
    </w:p>
    <w:p w14:paraId="35A1087E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7DCF936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bout Exceptions</w:t>
      </w:r>
    </w:p>
    <w:p w14:paraId="1F57ABA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's Default Exception Handler</w:t>
      </w:r>
    </w:p>
    <w:p w14:paraId="016093E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ry/Except/Else/Finally Exceptions</w:t>
      </w:r>
    </w:p>
    <w:p w14:paraId="7117299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Generating User Defined Exceptions</w:t>
      </w:r>
    </w:p>
    <w:p w14:paraId="20A428F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ore on Exceptions</w:t>
      </w:r>
    </w:p>
    <w:p w14:paraId="54C3F194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Exception Examples</w:t>
      </w:r>
    </w:p>
    <w:p w14:paraId="332AC7C3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lastRenderedPageBreak/>
        <w:t>Modules &amp; Packages</w:t>
      </w:r>
    </w:p>
    <w:p w14:paraId="0B3E4DA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7035898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odule Basics</w:t>
      </w:r>
    </w:p>
    <w:p w14:paraId="50EB0BE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ckages</w:t>
      </w:r>
    </w:p>
    <w:p w14:paraId="6433F4A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__all__ and _ Variables</w:t>
      </w:r>
    </w:p>
    <w:p w14:paraId="383EA2A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__name__</w:t>
      </w:r>
    </w:p>
    <w:p w14:paraId="55F2F30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hird party modules</w:t>
      </w:r>
    </w:p>
    <w:p w14:paraId="2D8AA907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Standard Python modules</w:t>
      </w:r>
    </w:p>
    <w:p w14:paraId="3B83350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he sys module</w:t>
      </w:r>
    </w:p>
    <w:p w14:paraId="33973251" w14:textId="77777777" w:rsidR="00147311" w:rsidRPr="00513297" w:rsidRDefault="00147311" w:rsidP="00513297">
      <w:pPr>
        <w:pStyle w:val="ListParagraph"/>
        <w:numPr>
          <w:ilvl w:val="1"/>
          <w:numId w:val="21"/>
        </w:numPr>
        <w:autoSpaceDE w:val="0"/>
        <w:autoSpaceDN w:val="0"/>
        <w:adjustRightInd w:val="0"/>
        <w:ind w:left="1540"/>
        <w:rPr>
          <w:rFonts w:ascii="Verdana" w:hAnsi="Verdana" w:cs="Courier New"/>
        </w:rPr>
      </w:pPr>
      <w:proofErr w:type="spellStart"/>
      <w:proofErr w:type="gramStart"/>
      <w:r w:rsidRPr="00513297">
        <w:rPr>
          <w:rFonts w:ascii="Verdana" w:hAnsi="Verdana" w:cs="Courier New"/>
        </w:rPr>
        <w:t>sys.argv</w:t>
      </w:r>
      <w:proofErr w:type="spellEnd"/>
      <w:proofErr w:type="gramEnd"/>
      <w:r w:rsidRPr="00513297">
        <w:rPr>
          <w:rFonts w:ascii="Verdana" w:hAnsi="Verdana" w:cs="Courier New"/>
        </w:rPr>
        <w:t xml:space="preserve">, </w:t>
      </w:r>
      <w:proofErr w:type="spellStart"/>
      <w:r w:rsidRPr="00513297">
        <w:rPr>
          <w:rFonts w:ascii="Verdana" w:hAnsi="Verdana" w:cs="Courier New"/>
        </w:rPr>
        <w:t>sys.path</w:t>
      </w:r>
      <w:proofErr w:type="spellEnd"/>
      <w:r w:rsidRPr="00513297">
        <w:rPr>
          <w:rFonts w:ascii="Verdana" w:hAnsi="Verdana" w:cs="Courier New"/>
        </w:rPr>
        <w:t xml:space="preserve">, </w:t>
      </w:r>
      <w:proofErr w:type="spellStart"/>
      <w:r w:rsidRPr="00513297">
        <w:rPr>
          <w:rFonts w:ascii="Verdana" w:hAnsi="Verdana" w:cs="Courier New"/>
        </w:rPr>
        <w:t>sys.version</w:t>
      </w:r>
      <w:proofErr w:type="spellEnd"/>
    </w:p>
    <w:p w14:paraId="4A720F8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n overview on __</w:t>
      </w:r>
      <w:proofErr w:type="spellStart"/>
      <w:r w:rsidRPr="00513297">
        <w:rPr>
          <w:rFonts w:ascii="Verdana" w:hAnsi="Verdana" w:cs="Courier New"/>
        </w:rPr>
        <w:t>builtin</w:t>
      </w:r>
      <w:proofErr w:type="spellEnd"/>
      <w:r w:rsidRPr="00513297">
        <w:rPr>
          <w:rFonts w:ascii="Verdana" w:hAnsi="Verdana" w:cs="Courier New"/>
        </w:rPr>
        <w:t>__ and __future__ modules</w:t>
      </w:r>
    </w:p>
    <w:p w14:paraId="14C9F66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Using the </w:t>
      </w:r>
      <w:proofErr w:type="spellStart"/>
      <w:r w:rsidRPr="00513297">
        <w:rPr>
          <w:rFonts w:ascii="Verdana" w:hAnsi="Verdana" w:cs="Courier New"/>
        </w:rPr>
        <w:t>os</w:t>
      </w:r>
      <w:proofErr w:type="spellEnd"/>
      <w:r w:rsidRPr="00513297">
        <w:rPr>
          <w:rFonts w:ascii="Verdana" w:hAnsi="Verdana" w:cs="Courier New"/>
        </w:rPr>
        <w:t xml:space="preserve"> module</w:t>
      </w:r>
    </w:p>
    <w:p w14:paraId="22FD75E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ilesystem/directory functions</w:t>
      </w:r>
    </w:p>
    <w:p w14:paraId="39EAE10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3901F6CF" w14:textId="77777777" w:rsidR="002A238F" w:rsidRPr="00513297" w:rsidRDefault="002A238F" w:rsidP="00513297">
      <w:pPr>
        <w:pStyle w:val="Heading2"/>
        <w:ind w:left="360"/>
        <w:rPr>
          <w:rFonts w:ascii="Verdana" w:hAnsi="Verdana"/>
          <w:b/>
          <w:bCs/>
        </w:rPr>
      </w:pPr>
      <w:r w:rsidRPr="00513297">
        <w:rPr>
          <w:rFonts w:ascii="Verdana" w:hAnsi="Verdana"/>
          <w:b/>
          <w:bCs/>
        </w:rPr>
        <w:t>Day 4</w:t>
      </w:r>
    </w:p>
    <w:p w14:paraId="0E1DE9EE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Basic Input/Output with Files</w:t>
      </w:r>
    </w:p>
    <w:p w14:paraId="2CA4191E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2E645C95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pening Files</w:t>
      </w:r>
    </w:p>
    <w:p w14:paraId="5B407AF2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orking with Files</w:t>
      </w:r>
    </w:p>
    <w:p w14:paraId="53B9864E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ntrolling Output Location</w:t>
      </w:r>
    </w:p>
    <w:p w14:paraId="73B835BA" w14:textId="77777777" w:rsidR="00F20BE5" w:rsidRPr="00513297" w:rsidRDefault="00F20BE5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XML and JSON</w:t>
      </w:r>
    </w:p>
    <w:p w14:paraId="7CF2098B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orking with XML</w:t>
      </w:r>
    </w:p>
    <w:p w14:paraId="6C6505C4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OM and Sax</w:t>
      </w:r>
    </w:p>
    <w:p w14:paraId="7A9B1C2C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Introducing </w:t>
      </w:r>
      <w:proofErr w:type="spellStart"/>
      <w:r w:rsidRPr="00513297">
        <w:rPr>
          <w:rFonts w:ascii="Verdana" w:hAnsi="Verdana" w:cs="Courier New"/>
        </w:rPr>
        <w:t>ElementTree</w:t>
      </w:r>
      <w:proofErr w:type="spellEnd"/>
    </w:p>
    <w:p w14:paraId="2B94BA73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rsing XML</w:t>
      </w:r>
    </w:p>
    <w:p w14:paraId="03C18800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Navigating the document</w:t>
      </w:r>
    </w:p>
    <w:p w14:paraId="328B20A6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reating a new XML document</w:t>
      </w:r>
    </w:p>
    <w:p w14:paraId="1E704012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JSON</w:t>
      </w:r>
    </w:p>
    <w:p w14:paraId="5356BC1E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rsing JSON into Python</w:t>
      </w:r>
    </w:p>
    <w:p w14:paraId="2BC780EA" w14:textId="2C57CDB1" w:rsidR="00513297" w:rsidRDefault="00F20BE5" w:rsidP="0067327B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nverting Python into JSON</w:t>
      </w:r>
    </w:p>
    <w:p w14:paraId="6511A0F5" w14:textId="32828EAD" w:rsidR="0067327B" w:rsidRPr="0067327B" w:rsidRDefault="0067327B" w:rsidP="0067327B">
      <w:pPr>
        <w:pStyle w:val="ListParagraph"/>
        <w:autoSpaceDE w:val="0"/>
        <w:autoSpaceDN w:val="0"/>
        <w:adjustRightInd w:val="0"/>
        <w:ind w:left="820" w:firstLine="0"/>
        <w:rPr>
          <w:rFonts w:ascii="Verdana" w:hAnsi="Verdana" w:cs="Courier New"/>
        </w:rPr>
      </w:pPr>
    </w:p>
    <w:p w14:paraId="2484D185" w14:textId="34EE0F23" w:rsidR="00147311" w:rsidRPr="00513297" w:rsidRDefault="00147311" w:rsidP="00513297">
      <w:pPr>
        <w:pStyle w:val="Heading2"/>
        <w:ind w:left="360"/>
        <w:rPr>
          <w:rFonts w:ascii="Verdana" w:hAnsi="Verdana" w:cs="Courier New"/>
        </w:rPr>
      </w:pPr>
      <w:r w:rsidRPr="00513297">
        <w:rPr>
          <w:rFonts w:ascii="Verdana" w:hAnsi="Verdana"/>
        </w:rPr>
        <w:t>Day 5</w:t>
      </w:r>
    </w:p>
    <w:p w14:paraId="1666B096" w14:textId="3C0E9CE3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Regular expressions</w:t>
      </w:r>
      <w:r w:rsidR="00F20BE5" w:rsidRPr="00513297">
        <w:rPr>
          <w:rFonts w:ascii="Verdana" w:hAnsi="Verdana"/>
        </w:rPr>
        <w:t xml:space="preserve"> Overview</w:t>
      </w:r>
    </w:p>
    <w:p w14:paraId="7C913917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Introduction to </w:t>
      </w:r>
      <w:proofErr w:type="spellStart"/>
      <w:r w:rsidRPr="00513297">
        <w:rPr>
          <w:rFonts w:ascii="Verdana" w:hAnsi="Verdana" w:cs="Courier New"/>
        </w:rPr>
        <w:t>regexps</w:t>
      </w:r>
      <w:proofErr w:type="spellEnd"/>
    </w:p>
    <w:p w14:paraId="6A4815F3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pecial symbols and characters for RE</w:t>
      </w:r>
    </w:p>
    <w:p w14:paraId="6A7EE903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Metacharacters and </w:t>
      </w:r>
      <w:proofErr w:type="spellStart"/>
      <w:r w:rsidRPr="00513297">
        <w:rPr>
          <w:rFonts w:ascii="Verdana" w:hAnsi="Verdana" w:cs="Courier New"/>
        </w:rPr>
        <w:t>Metasymbols</w:t>
      </w:r>
      <w:proofErr w:type="spellEnd"/>
    </w:p>
    <w:p w14:paraId="1D2FB028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ractical examples</w:t>
      </w:r>
    </w:p>
    <w:p w14:paraId="38B635E4" w14:textId="292F4DD7" w:rsidR="00E80A12" w:rsidRPr="00513297" w:rsidRDefault="00E80A12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Unit Testing and TDD</w:t>
      </w:r>
    </w:p>
    <w:p w14:paraId="413E41EC" w14:textId="3972010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at is Unit Testing</w:t>
      </w:r>
    </w:p>
    <w:p w14:paraId="61F35B37" w14:textId="46FC3A69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y is it important</w:t>
      </w:r>
    </w:p>
    <w:p w14:paraId="6C90F494" w14:textId="07113CB4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nit Testing Framework</w:t>
      </w:r>
    </w:p>
    <w:p w14:paraId="0C73C943" w14:textId="5A65B80B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nit Testing anatomy</w:t>
      </w:r>
    </w:p>
    <w:p w14:paraId="50FCD09A" w14:textId="436DA96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DD</w:t>
      </w:r>
    </w:p>
    <w:p w14:paraId="0DDB85CE" w14:textId="4D2BEF0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Red-Green-Refactor</w:t>
      </w:r>
    </w:p>
    <w:p w14:paraId="62600FA1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lastRenderedPageBreak/>
        <w:t>Course Structure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4185"/>
        <w:gridCol w:w="3915"/>
      </w:tblGrid>
      <w:tr w:rsidR="00D00A09" w:rsidRPr="007E7457" w14:paraId="0BE2AA14" w14:textId="77777777" w:rsidTr="007E7457">
        <w:tc>
          <w:tcPr>
            <w:tcW w:w="4185" w:type="dxa"/>
          </w:tcPr>
          <w:p w14:paraId="1A4485D5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Activity</w:t>
            </w:r>
          </w:p>
        </w:tc>
        <w:tc>
          <w:tcPr>
            <w:tcW w:w="3915" w:type="dxa"/>
          </w:tcPr>
          <w:p w14:paraId="51CEF6E6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Indicative Number of Hours</w:t>
            </w:r>
          </w:p>
        </w:tc>
      </w:tr>
      <w:tr w:rsidR="00D00A09" w:rsidRPr="007E7457" w14:paraId="0CB6522E" w14:textId="77777777" w:rsidTr="007E7457">
        <w:tc>
          <w:tcPr>
            <w:tcW w:w="4185" w:type="dxa"/>
          </w:tcPr>
          <w:p w14:paraId="11A3708C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Pre-Read Hours</w:t>
            </w:r>
          </w:p>
        </w:tc>
        <w:tc>
          <w:tcPr>
            <w:tcW w:w="3915" w:type="dxa"/>
          </w:tcPr>
          <w:p w14:paraId="462175F0" w14:textId="5BD6403E" w:rsidR="00D00A09" w:rsidRPr="007E7457" w:rsidRDefault="0057739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7C2FEE24" w14:textId="77777777" w:rsidTr="007E7457">
        <w:tc>
          <w:tcPr>
            <w:tcW w:w="4185" w:type="dxa"/>
          </w:tcPr>
          <w:p w14:paraId="497B67F5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Teaching Hours</w:t>
            </w:r>
          </w:p>
        </w:tc>
        <w:tc>
          <w:tcPr>
            <w:tcW w:w="3915" w:type="dxa"/>
          </w:tcPr>
          <w:p w14:paraId="1E4FF327" w14:textId="360288EB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.5</w:t>
            </w:r>
          </w:p>
        </w:tc>
      </w:tr>
      <w:tr w:rsidR="00D00A09" w:rsidRPr="007E7457" w14:paraId="34161B1C" w14:textId="77777777" w:rsidTr="007E7457">
        <w:tc>
          <w:tcPr>
            <w:tcW w:w="4185" w:type="dxa"/>
          </w:tcPr>
          <w:p w14:paraId="55CFC626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Hands on Sessions Hours</w:t>
            </w:r>
          </w:p>
        </w:tc>
        <w:tc>
          <w:tcPr>
            <w:tcW w:w="3915" w:type="dxa"/>
          </w:tcPr>
          <w:p w14:paraId="1EF18F60" w14:textId="6A1AA46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02.5</w:t>
            </w:r>
          </w:p>
        </w:tc>
      </w:tr>
      <w:tr w:rsidR="00D00A09" w:rsidRPr="007E7457" w14:paraId="0CBDFA6B" w14:textId="77777777" w:rsidTr="007E7457">
        <w:tc>
          <w:tcPr>
            <w:tcW w:w="4185" w:type="dxa"/>
          </w:tcPr>
          <w:p w14:paraId="4F1AD4B7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Assignments &amp; Tutorial Hours</w:t>
            </w:r>
          </w:p>
        </w:tc>
        <w:tc>
          <w:tcPr>
            <w:tcW w:w="3915" w:type="dxa"/>
          </w:tcPr>
          <w:p w14:paraId="535F5EA0" w14:textId="4B8B657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2F8AF6B8" w14:textId="77777777" w:rsidTr="007E7457">
        <w:tc>
          <w:tcPr>
            <w:tcW w:w="4185" w:type="dxa"/>
          </w:tcPr>
          <w:p w14:paraId="6F3C89A0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Mock Project Hours</w:t>
            </w:r>
          </w:p>
        </w:tc>
        <w:tc>
          <w:tcPr>
            <w:tcW w:w="3915" w:type="dxa"/>
          </w:tcPr>
          <w:p w14:paraId="0078A628" w14:textId="03BD6593" w:rsidR="00D00A09" w:rsidRPr="007E7457" w:rsidRDefault="00534EB3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</w:tbl>
    <w:p w14:paraId="22DB59BC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6" w:name="_Hlk36637786"/>
      <w:r w:rsidRPr="007E7457">
        <w:rPr>
          <w:rFonts w:ascii="Verdana" w:hAnsi="Verdana" w:cs="Arial"/>
        </w:rPr>
        <w:t>Course Structure:</w:t>
      </w:r>
    </w:p>
    <w:bookmarkEnd w:id="6"/>
    <w:p w14:paraId="540E36B8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18"/>
        <w:gridCol w:w="2430"/>
        <w:gridCol w:w="3600"/>
      </w:tblGrid>
      <w:tr w:rsidR="00D00A09" w:rsidRPr="007E7457" w14:paraId="2F3EEDF1" w14:textId="77777777" w:rsidTr="007E7457">
        <w:tc>
          <w:tcPr>
            <w:tcW w:w="2718" w:type="dxa"/>
            <w:vAlign w:val="center"/>
          </w:tcPr>
          <w:p w14:paraId="40561E3D" w14:textId="77777777" w:rsidR="00D00A09" w:rsidRPr="007E7457" w:rsidRDefault="00D00A09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Method of Assessment</w:t>
            </w:r>
          </w:p>
        </w:tc>
        <w:tc>
          <w:tcPr>
            <w:tcW w:w="2430" w:type="dxa"/>
            <w:vAlign w:val="center"/>
          </w:tcPr>
          <w:p w14:paraId="42D2EB7E" w14:textId="648D0152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Yes/No</w:t>
            </w:r>
          </w:p>
        </w:tc>
        <w:tc>
          <w:tcPr>
            <w:tcW w:w="3600" w:type="dxa"/>
            <w:vAlign w:val="center"/>
          </w:tcPr>
          <w:p w14:paraId="30A118BE" w14:textId="6D4C1221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Weightage</w:t>
            </w:r>
          </w:p>
        </w:tc>
      </w:tr>
      <w:tr w:rsidR="00F82C1D" w:rsidRPr="007E7457" w14:paraId="6F2E8B13" w14:textId="77777777" w:rsidTr="007E7457">
        <w:tc>
          <w:tcPr>
            <w:tcW w:w="2718" w:type="dxa"/>
            <w:vAlign w:val="center"/>
          </w:tcPr>
          <w:p w14:paraId="1C3B03E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2430" w:type="dxa"/>
            <w:vAlign w:val="center"/>
          </w:tcPr>
          <w:p w14:paraId="1F10939A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3600" w:type="dxa"/>
            <w:vAlign w:val="center"/>
          </w:tcPr>
          <w:p w14:paraId="239D9374" w14:textId="3B497EE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6B7EA9DE" w14:textId="77777777" w:rsidTr="007E7457">
        <w:tc>
          <w:tcPr>
            <w:tcW w:w="2718" w:type="dxa"/>
            <w:vAlign w:val="center"/>
          </w:tcPr>
          <w:p w14:paraId="679A521C" w14:textId="391907B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re-Assessment</w:t>
            </w:r>
          </w:p>
        </w:tc>
        <w:tc>
          <w:tcPr>
            <w:tcW w:w="2430" w:type="dxa"/>
            <w:vAlign w:val="center"/>
          </w:tcPr>
          <w:p w14:paraId="264CDFE7" w14:textId="6065ED5D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64C4C32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3878B09" w14:textId="77777777" w:rsidTr="007E7457">
        <w:tc>
          <w:tcPr>
            <w:tcW w:w="2718" w:type="dxa"/>
            <w:vAlign w:val="center"/>
          </w:tcPr>
          <w:p w14:paraId="7547A487" w14:textId="01F5593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Mid-Assessment</w:t>
            </w:r>
          </w:p>
        </w:tc>
        <w:tc>
          <w:tcPr>
            <w:tcW w:w="2430" w:type="dxa"/>
            <w:vAlign w:val="center"/>
          </w:tcPr>
          <w:p w14:paraId="587FCB0C" w14:textId="0EC89BD3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o</w:t>
            </w:r>
          </w:p>
        </w:tc>
        <w:tc>
          <w:tcPr>
            <w:tcW w:w="3600" w:type="dxa"/>
            <w:vAlign w:val="center"/>
          </w:tcPr>
          <w:p w14:paraId="6448AFA7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7CF0231" w14:textId="77777777" w:rsidTr="007E7457">
        <w:tc>
          <w:tcPr>
            <w:tcW w:w="2718" w:type="dxa"/>
            <w:vAlign w:val="center"/>
          </w:tcPr>
          <w:p w14:paraId="11EDAB4B" w14:textId="3D81209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ost-Assessment</w:t>
            </w:r>
          </w:p>
        </w:tc>
        <w:tc>
          <w:tcPr>
            <w:tcW w:w="2430" w:type="dxa"/>
            <w:vAlign w:val="center"/>
          </w:tcPr>
          <w:p w14:paraId="65D1199C" w14:textId="5A4F50CB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07D6D5A6" w14:textId="035D0C3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100%</w:t>
            </w:r>
          </w:p>
        </w:tc>
      </w:tr>
      <w:tr w:rsidR="00F82C1D" w:rsidRPr="007E7457" w14:paraId="165D58FE" w14:textId="77777777" w:rsidTr="007E7457">
        <w:tc>
          <w:tcPr>
            <w:tcW w:w="2718" w:type="dxa"/>
            <w:vAlign w:val="center"/>
          </w:tcPr>
          <w:p w14:paraId="3B93F72E" w14:textId="33DB257A" w:rsidR="00F82C1D" w:rsidRPr="007E7457" w:rsidRDefault="007E7457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Project Work</w:t>
            </w:r>
          </w:p>
        </w:tc>
        <w:tc>
          <w:tcPr>
            <w:tcW w:w="2430" w:type="dxa"/>
            <w:vAlign w:val="center"/>
          </w:tcPr>
          <w:p w14:paraId="367E7056" w14:textId="16FAD3A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  <w:tc>
          <w:tcPr>
            <w:tcW w:w="3600" w:type="dxa"/>
            <w:vAlign w:val="center"/>
          </w:tcPr>
          <w:p w14:paraId="0E816DC8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</w:tbl>
    <w:p w14:paraId="162BB8C1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p w14:paraId="265B8B99" w14:textId="6898B5AE" w:rsidR="003D0B05" w:rsidRDefault="003D0B0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Resources:</w:t>
      </w:r>
    </w:p>
    <w:p w14:paraId="51B3AE1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Code Samples: Sample code snippets and solutions for better understanding.</w:t>
      </w:r>
    </w:p>
    <w:p w14:paraId="752AEF4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</w:rPr>
      </w:pPr>
      <w:r>
        <w:rPr>
          <w:rStyle w:val="Strong"/>
          <w:rFonts w:asciiTheme="minorHAnsi" w:hAnsiTheme="minorHAnsi" w:cstheme="minorHAnsi"/>
        </w:rPr>
        <w:t>Assignments: Practical assignments to reinforce learning and build real-world skills.</w:t>
      </w:r>
    </w:p>
    <w:p w14:paraId="7D31F042" w14:textId="542CC5D5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Recommended Reading</w:t>
      </w:r>
      <w:r w:rsidR="00F82C1D" w:rsidRPr="007E7457">
        <w:rPr>
          <w:rFonts w:ascii="Verdana" w:hAnsi="Verdana" w:cs="Arial"/>
        </w:rPr>
        <w:t xml:space="preserve"> Links</w:t>
      </w:r>
      <w:r w:rsidRPr="007E7457">
        <w:rPr>
          <w:rFonts w:ascii="Verdana" w:hAnsi="Verdana" w:cs="Arial"/>
        </w:rPr>
        <w:t>:</w:t>
      </w:r>
    </w:p>
    <w:p w14:paraId="5EB2F206" w14:textId="77777777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Owner (s):</w:t>
      </w:r>
    </w:p>
    <w:p w14:paraId="11FBC752" w14:textId="77777777" w:rsidR="003D0B05" w:rsidRPr="007E7457" w:rsidRDefault="003D0B05" w:rsidP="003D0B05">
      <w:pPr>
        <w:rPr>
          <w:rFonts w:ascii="Verdana" w:hAnsi="Verdana"/>
        </w:rPr>
      </w:pPr>
    </w:p>
    <w:tbl>
      <w:tblPr>
        <w:tblStyle w:val="TableGrid"/>
        <w:tblW w:w="0" w:type="auto"/>
        <w:tblInd w:w="985" w:type="dxa"/>
        <w:tblLook w:val="04A0" w:firstRow="1" w:lastRow="0" w:firstColumn="1" w:lastColumn="0" w:noHBand="0" w:noVBand="1"/>
      </w:tblPr>
      <w:tblGrid>
        <w:gridCol w:w="2867"/>
        <w:gridCol w:w="3707"/>
        <w:gridCol w:w="2267"/>
      </w:tblGrid>
      <w:tr w:rsidR="003D0B05" w:rsidRPr="007E7457" w14:paraId="6AFB280F" w14:textId="77777777" w:rsidTr="003D0B05">
        <w:tc>
          <w:tcPr>
            <w:tcW w:w="2970" w:type="dxa"/>
          </w:tcPr>
          <w:p w14:paraId="031A40E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Name</w:t>
            </w:r>
          </w:p>
        </w:tc>
        <w:tc>
          <w:tcPr>
            <w:tcW w:w="3870" w:type="dxa"/>
          </w:tcPr>
          <w:p w14:paraId="2139770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Mail ID</w:t>
            </w:r>
          </w:p>
        </w:tc>
        <w:tc>
          <w:tcPr>
            <w:tcW w:w="2335" w:type="dxa"/>
          </w:tcPr>
          <w:p w14:paraId="3498F4FC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Business Unit</w:t>
            </w:r>
          </w:p>
        </w:tc>
      </w:tr>
      <w:tr w:rsidR="003D0B05" w:rsidRPr="007E7457" w14:paraId="74472AF3" w14:textId="77777777" w:rsidTr="003D0B05">
        <w:tc>
          <w:tcPr>
            <w:tcW w:w="2970" w:type="dxa"/>
          </w:tcPr>
          <w:p w14:paraId="403CB059" w14:textId="1996A21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3462B8F" w14:textId="35730BC0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601F5FF" w14:textId="533BBA9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513297" w:rsidRPr="007E7457" w14:paraId="2CCC86B1" w14:textId="77777777" w:rsidTr="003D0B05">
        <w:tc>
          <w:tcPr>
            <w:tcW w:w="2970" w:type="dxa"/>
          </w:tcPr>
          <w:p w14:paraId="69479B05" w14:textId="52F8CEF1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B12FAA3" w14:textId="6B4BB8A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222627AB" w14:textId="76A9CDD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7E7457" w14:paraId="3DB21476" w14:textId="77777777" w:rsidTr="003D0B05">
        <w:tc>
          <w:tcPr>
            <w:tcW w:w="2970" w:type="dxa"/>
          </w:tcPr>
          <w:p w14:paraId="3D57F74A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2B69431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160127C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</w:tr>
    </w:tbl>
    <w:p w14:paraId="73C7BE8B" w14:textId="77777777" w:rsidR="003D0B05" w:rsidRPr="007E7457" w:rsidRDefault="003D0B05" w:rsidP="003D0B05">
      <w:pPr>
        <w:rPr>
          <w:rFonts w:ascii="Verdana" w:hAnsi="Verdana"/>
        </w:rPr>
      </w:pPr>
    </w:p>
    <w:bookmarkEnd w:id="4"/>
    <w:bookmarkEnd w:id="5"/>
    <w:p w14:paraId="50E5C5DE" w14:textId="77777777" w:rsidR="003D0B05" w:rsidRPr="007E7457" w:rsidRDefault="003D0B05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sectPr w:rsidR="003D0B05" w:rsidRPr="007E7457" w:rsidSect="000E0795">
      <w:headerReference w:type="default" r:id="rId17"/>
      <w:footerReference w:type="default" r:id="rId18"/>
      <w:type w:val="continuous"/>
      <w:pgSz w:w="11906" w:h="16838" w:code="9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CD531" w14:textId="77777777" w:rsidR="005E162A" w:rsidRDefault="005E162A" w:rsidP="006A582B">
      <w:r>
        <w:separator/>
      </w:r>
    </w:p>
  </w:endnote>
  <w:endnote w:type="continuationSeparator" w:id="0">
    <w:p w14:paraId="50059F03" w14:textId="77777777" w:rsidR="005E162A" w:rsidRDefault="005E162A" w:rsidP="006A582B">
      <w:r>
        <w:continuationSeparator/>
      </w:r>
    </w:p>
  </w:endnote>
  <w:endnote w:type="continuationNotice" w:id="1">
    <w:p w14:paraId="03A41470" w14:textId="77777777" w:rsidR="005E162A" w:rsidRDefault="005E16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DDBFA" w14:textId="02D261ED" w:rsidR="00EF2B08" w:rsidRDefault="007E7457" w:rsidP="007E7457">
    <w:pPr>
      <w:pStyle w:val="Footer"/>
    </w:pPr>
    <w:r>
      <w:rPr>
        <w:noProof/>
        <w:lang w:bidi="ar-SA"/>
      </w:rPr>
      <w:drawing>
        <wp:inline distT="0" distB="0" distL="0" distR="0" wp14:anchorId="5C0364B0" wp14:editId="54756816">
          <wp:extent cx="6457950" cy="11176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57950" cy="111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EF2B08" w14:paraId="1EC82A91" w14:textId="77777777" w:rsidTr="00107955">
      <w:tc>
        <w:tcPr>
          <w:tcW w:w="3960" w:type="dxa"/>
        </w:tcPr>
        <w:p w14:paraId="7A7CE2F4" w14:textId="390CAB0C" w:rsidR="00EF2B08" w:rsidRPr="006E044D" w:rsidRDefault="007E7457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noProof/>
              <w:lang w:bidi="ar-SA"/>
            </w:rPr>
            <w:drawing>
              <wp:inline distT="0" distB="0" distL="0" distR="0" wp14:anchorId="360AB83D" wp14:editId="2CEE0C64">
                <wp:extent cx="709863" cy="2286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131" cy="2306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41BA261" w14:textId="7C3EAD06" w:rsidR="00EF2B08" w:rsidRPr="006E044D" w:rsidRDefault="00EF2B08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14:paraId="533120E7" w14:textId="015A1C98" w:rsidR="00EF2B08" w:rsidRPr="006E044D" w:rsidRDefault="007E7457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</w:t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015BEB1" w14:textId="0513539F" w:rsidR="00EF2B08" w:rsidRPr="00B9435E" w:rsidRDefault="00EF2B08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7B1A89" w14:textId="77777777" w:rsidR="005E162A" w:rsidRDefault="005E162A" w:rsidP="006A582B">
      <w:r>
        <w:separator/>
      </w:r>
    </w:p>
  </w:footnote>
  <w:footnote w:type="continuationSeparator" w:id="0">
    <w:p w14:paraId="6AE057BC" w14:textId="77777777" w:rsidR="005E162A" w:rsidRDefault="005E162A" w:rsidP="006A582B">
      <w:r>
        <w:continuationSeparator/>
      </w:r>
    </w:p>
  </w:footnote>
  <w:footnote w:type="continuationNotice" w:id="1">
    <w:p w14:paraId="04929E27" w14:textId="77777777" w:rsidR="005E162A" w:rsidRDefault="005E16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C0C5" w14:textId="77777777" w:rsidR="00EF2B08" w:rsidRPr="00DA17A9" w:rsidRDefault="00EF2B08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EF2B08" w14:paraId="786DC91D" w14:textId="77777777" w:rsidTr="00D8110D">
      <w:tc>
        <w:tcPr>
          <w:tcW w:w="6768" w:type="dxa"/>
        </w:tcPr>
        <w:p w14:paraId="06A62EC5" w14:textId="7A5C5297" w:rsidR="00EF2B08" w:rsidRPr="007E7457" w:rsidRDefault="00EF2B08" w:rsidP="0020172F">
          <w:pPr>
            <w:ind w:firstLine="0"/>
            <w:rPr>
              <w:rFonts w:ascii="Verdana" w:hAnsi="Verdana" w:cs="Arial"/>
              <w:sz w:val="56"/>
            </w:rPr>
          </w:pPr>
          <w:r w:rsidRPr="007E7457">
            <w:rPr>
              <w:rFonts w:ascii="Verdana" w:hAnsi="Verdana" w:cs="Arial"/>
              <w:sz w:val="18"/>
              <w:szCs w:val="20"/>
            </w:rPr>
            <w:t>&lt;</w:t>
          </w:r>
          <w:r w:rsidR="00513297">
            <w:rPr>
              <w:rFonts w:ascii="Verdana" w:hAnsi="Verdana" w:cs="Arial"/>
              <w:sz w:val="18"/>
              <w:szCs w:val="20"/>
            </w:rPr>
            <w:t>Python for Development</w:t>
          </w:r>
          <w:r w:rsidRPr="007E7457">
            <w:rPr>
              <w:rFonts w:ascii="Verdana" w:hAnsi="Verdana" w:cs="Arial"/>
              <w:sz w:val="18"/>
              <w:szCs w:val="20"/>
            </w:rPr>
            <w:t>&gt;</w:t>
          </w:r>
        </w:p>
      </w:tc>
      <w:tc>
        <w:tcPr>
          <w:tcW w:w="2808" w:type="dxa"/>
        </w:tcPr>
        <w:p w14:paraId="305CEFF1" w14:textId="6568E247" w:rsidR="00EF2B08" w:rsidRDefault="00EF2B08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</w:p>
      </w:tc>
    </w:tr>
  </w:tbl>
  <w:p w14:paraId="26C95233" w14:textId="77777777" w:rsidR="00EF2B08" w:rsidRPr="00DA17A9" w:rsidRDefault="00EF2B08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1384E"/>
    <w:multiLevelType w:val="hybridMultilevel"/>
    <w:tmpl w:val="8E084C92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" w15:restartNumberingAfterBreak="0">
    <w:nsid w:val="03DA7379"/>
    <w:multiLevelType w:val="multilevel"/>
    <w:tmpl w:val="65ACD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50902"/>
    <w:multiLevelType w:val="hybridMultilevel"/>
    <w:tmpl w:val="660AE96C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4542F33"/>
    <w:multiLevelType w:val="hybridMultilevel"/>
    <w:tmpl w:val="B2EE040C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04CE7CB7"/>
    <w:multiLevelType w:val="multilevel"/>
    <w:tmpl w:val="A23A01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0A701062"/>
    <w:multiLevelType w:val="multilevel"/>
    <w:tmpl w:val="43D82A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D03E9C"/>
    <w:multiLevelType w:val="hybridMultilevel"/>
    <w:tmpl w:val="54B6265E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7" w15:restartNumberingAfterBreak="0">
    <w:nsid w:val="0D716705"/>
    <w:multiLevelType w:val="hybridMultilevel"/>
    <w:tmpl w:val="F4589A6A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A0F600C"/>
    <w:multiLevelType w:val="multilevel"/>
    <w:tmpl w:val="0E84560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26D7383B"/>
    <w:multiLevelType w:val="multilevel"/>
    <w:tmpl w:val="CE8C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C65F16"/>
    <w:multiLevelType w:val="hybridMultilevel"/>
    <w:tmpl w:val="028616F0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31B75"/>
    <w:multiLevelType w:val="hybridMultilevel"/>
    <w:tmpl w:val="D99844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28470B0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D7358"/>
    <w:multiLevelType w:val="hybridMultilevel"/>
    <w:tmpl w:val="A54AB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A6794"/>
    <w:multiLevelType w:val="hybridMultilevel"/>
    <w:tmpl w:val="0D1C4606"/>
    <w:lvl w:ilvl="0" w:tplc="04090001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EB67FD"/>
    <w:multiLevelType w:val="hybridMultilevel"/>
    <w:tmpl w:val="69B49426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8" w15:restartNumberingAfterBreak="0">
    <w:nsid w:val="622E512E"/>
    <w:multiLevelType w:val="hybridMultilevel"/>
    <w:tmpl w:val="21F4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8F0D0E"/>
    <w:multiLevelType w:val="hybridMultilevel"/>
    <w:tmpl w:val="1A5C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F75C97"/>
    <w:multiLevelType w:val="hybridMultilevel"/>
    <w:tmpl w:val="8F1A7FB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1" w15:restartNumberingAfterBreak="0">
    <w:nsid w:val="70955AB6"/>
    <w:multiLevelType w:val="multilevel"/>
    <w:tmpl w:val="9352330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2" w15:restartNumberingAfterBreak="0">
    <w:nsid w:val="7B567621"/>
    <w:multiLevelType w:val="hybridMultilevel"/>
    <w:tmpl w:val="4448F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95846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1611213">
    <w:abstractNumId w:val="12"/>
  </w:num>
  <w:num w:numId="3" w16cid:durableId="1198350390">
    <w:abstractNumId w:val="15"/>
  </w:num>
  <w:num w:numId="4" w16cid:durableId="553547571">
    <w:abstractNumId w:val="4"/>
  </w:num>
  <w:num w:numId="5" w16cid:durableId="947660575">
    <w:abstractNumId w:val="1"/>
  </w:num>
  <w:num w:numId="6" w16cid:durableId="575749300">
    <w:abstractNumId w:val="5"/>
  </w:num>
  <w:num w:numId="7" w16cid:durableId="716852514">
    <w:abstractNumId w:val="19"/>
  </w:num>
  <w:num w:numId="8" w16cid:durableId="1967151722">
    <w:abstractNumId w:val="10"/>
  </w:num>
  <w:num w:numId="9" w16cid:durableId="1871062290">
    <w:abstractNumId w:val="8"/>
  </w:num>
  <w:num w:numId="10" w16cid:durableId="1697000933">
    <w:abstractNumId w:val="9"/>
  </w:num>
  <w:num w:numId="11" w16cid:durableId="1233812195">
    <w:abstractNumId w:val="21"/>
  </w:num>
  <w:num w:numId="12" w16cid:durableId="1536113896">
    <w:abstractNumId w:val="14"/>
  </w:num>
  <w:num w:numId="13" w16cid:durableId="890306819">
    <w:abstractNumId w:val="22"/>
  </w:num>
  <w:num w:numId="14" w16cid:durableId="1812477887">
    <w:abstractNumId w:val="18"/>
  </w:num>
  <w:num w:numId="15" w16cid:durableId="443233719">
    <w:abstractNumId w:val="20"/>
  </w:num>
  <w:num w:numId="16" w16cid:durableId="1020813203">
    <w:abstractNumId w:val="3"/>
  </w:num>
  <w:num w:numId="17" w16cid:durableId="603541441">
    <w:abstractNumId w:val="17"/>
  </w:num>
  <w:num w:numId="18" w16cid:durableId="1536693602">
    <w:abstractNumId w:val="0"/>
  </w:num>
  <w:num w:numId="19" w16cid:durableId="49500606">
    <w:abstractNumId w:val="6"/>
  </w:num>
  <w:num w:numId="20" w16cid:durableId="914631195">
    <w:abstractNumId w:val="16"/>
  </w:num>
  <w:num w:numId="21" w16cid:durableId="1399590087">
    <w:abstractNumId w:val="2"/>
  </w:num>
  <w:num w:numId="22" w16cid:durableId="1837843496">
    <w:abstractNumId w:val="7"/>
  </w:num>
  <w:num w:numId="23" w16cid:durableId="43720506">
    <w:abstractNumId w:val="11"/>
  </w:num>
  <w:num w:numId="24" w16cid:durableId="13037744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gutterAtTop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NDc0MzE0M7AwNjdX0lEKTi0uzszPAykwqgUA5QvWRiwAAAA="/>
  </w:docVars>
  <w:rsids>
    <w:rsidRoot w:val="000F6905"/>
    <w:rsid w:val="00012BFC"/>
    <w:rsid w:val="00012C91"/>
    <w:rsid w:val="00014ABF"/>
    <w:rsid w:val="000150C2"/>
    <w:rsid w:val="00015EE5"/>
    <w:rsid w:val="0002032D"/>
    <w:rsid w:val="000215F2"/>
    <w:rsid w:val="00022981"/>
    <w:rsid w:val="00025183"/>
    <w:rsid w:val="00025E58"/>
    <w:rsid w:val="00027451"/>
    <w:rsid w:val="000315D8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51F2"/>
    <w:rsid w:val="00060E15"/>
    <w:rsid w:val="00063244"/>
    <w:rsid w:val="000649BA"/>
    <w:rsid w:val="00064F75"/>
    <w:rsid w:val="00065DA8"/>
    <w:rsid w:val="0006602B"/>
    <w:rsid w:val="000701FB"/>
    <w:rsid w:val="0007215E"/>
    <w:rsid w:val="00072543"/>
    <w:rsid w:val="00075258"/>
    <w:rsid w:val="00077AEC"/>
    <w:rsid w:val="00081B3C"/>
    <w:rsid w:val="0009037E"/>
    <w:rsid w:val="00093514"/>
    <w:rsid w:val="00094E8E"/>
    <w:rsid w:val="00096B20"/>
    <w:rsid w:val="00097687"/>
    <w:rsid w:val="000A036F"/>
    <w:rsid w:val="000A2C73"/>
    <w:rsid w:val="000A70B7"/>
    <w:rsid w:val="000A7CE5"/>
    <w:rsid w:val="000B0B22"/>
    <w:rsid w:val="000B1340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0795"/>
    <w:rsid w:val="000E2419"/>
    <w:rsid w:val="000E48C2"/>
    <w:rsid w:val="000E54BD"/>
    <w:rsid w:val="000E5F1B"/>
    <w:rsid w:val="000E64CF"/>
    <w:rsid w:val="000E7CFC"/>
    <w:rsid w:val="000F02B2"/>
    <w:rsid w:val="000F5BA0"/>
    <w:rsid w:val="000F6905"/>
    <w:rsid w:val="000F6B65"/>
    <w:rsid w:val="00102436"/>
    <w:rsid w:val="0010685E"/>
    <w:rsid w:val="00107955"/>
    <w:rsid w:val="00111EC9"/>
    <w:rsid w:val="001129AE"/>
    <w:rsid w:val="00114F86"/>
    <w:rsid w:val="0012167E"/>
    <w:rsid w:val="00122C9C"/>
    <w:rsid w:val="00125753"/>
    <w:rsid w:val="00127B90"/>
    <w:rsid w:val="00131919"/>
    <w:rsid w:val="001324C8"/>
    <w:rsid w:val="001413BA"/>
    <w:rsid w:val="00143391"/>
    <w:rsid w:val="001440F9"/>
    <w:rsid w:val="00144144"/>
    <w:rsid w:val="0014731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5B12"/>
    <w:rsid w:val="001B72FD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F1103"/>
    <w:rsid w:val="001F2E18"/>
    <w:rsid w:val="001F5043"/>
    <w:rsid w:val="001F5EDA"/>
    <w:rsid w:val="001F64E0"/>
    <w:rsid w:val="001F7772"/>
    <w:rsid w:val="0020172F"/>
    <w:rsid w:val="00202E57"/>
    <w:rsid w:val="00207530"/>
    <w:rsid w:val="0021174B"/>
    <w:rsid w:val="00214447"/>
    <w:rsid w:val="00222D0F"/>
    <w:rsid w:val="00222E67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50FD9"/>
    <w:rsid w:val="002540D1"/>
    <w:rsid w:val="002540E4"/>
    <w:rsid w:val="00254B55"/>
    <w:rsid w:val="00257B68"/>
    <w:rsid w:val="002602DA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238F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0965"/>
    <w:rsid w:val="002F1680"/>
    <w:rsid w:val="002F2222"/>
    <w:rsid w:val="002F434D"/>
    <w:rsid w:val="002F450C"/>
    <w:rsid w:val="002F69A4"/>
    <w:rsid w:val="002F6CAD"/>
    <w:rsid w:val="00301287"/>
    <w:rsid w:val="003028FF"/>
    <w:rsid w:val="00305B10"/>
    <w:rsid w:val="00306B1D"/>
    <w:rsid w:val="00307262"/>
    <w:rsid w:val="00307D57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0861"/>
    <w:rsid w:val="00351860"/>
    <w:rsid w:val="00352C48"/>
    <w:rsid w:val="00353A56"/>
    <w:rsid w:val="003571B8"/>
    <w:rsid w:val="003622B5"/>
    <w:rsid w:val="00362A05"/>
    <w:rsid w:val="00363044"/>
    <w:rsid w:val="00364981"/>
    <w:rsid w:val="0036544F"/>
    <w:rsid w:val="003724F8"/>
    <w:rsid w:val="00374EAD"/>
    <w:rsid w:val="00375EC5"/>
    <w:rsid w:val="00381156"/>
    <w:rsid w:val="003832DD"/>
    <w:rsid w:val="0039134E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356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3C4"/>
    <w:rsid w:val="004505DF"/>
    <w:rsid w:val="00451C89"/>
    <w:rsid w:val="00451D49"/>
    <w:rsid w:val="004533B5"/>
    <w:rsid w:val="0045371F"/>
    <w:rsid w:val="0045444B"/>
    <w:rsid w:val="0045467C"/>
    <w:rsid w:val="00454A39"/>
    <w:rsid w:val="00455CA2"/>
    <w:rsid w:val="00456E66"/>
    <w:rsid w:val="00457474"/>
    <w:rsid w:val="00457FD9"/>
    <w:rsid w:val="00460479"/>
    <w:rsid w:val="004650A2"/>
    <w:rsid w:val="0046708A"/>
    <w:rsid w:val="00470AF6"/>
    <w:rsid w:val="00470E4A"/>
    <w:rsid w:val="004711F9"/>
    <w:rsid w:val="00471821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28E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7031"/>
    <w:rsid w:val="004F0A28"/>
    <w:rsid w:val="004F0F94"/>
    <w:rsid w:val="004F20C0"/>
    <w:rsid w:val="004F3FBF"/>
    <w:rsid w:val="004F5242"/>
    <w:rsid w:val="0050041A"/>
    <w:rsid w:val="00502375"/>
    <w:rsid w:val="00503D7B"/>
    <w:rsid w:val="00506F40"/>
    <w:rsid w:val="005113E5"/>
    <w:rsid w:val="00512662"/>
    <w:rsid w:val="0051305C"/>
    <w:rsid w:val="00513297"/>
    <w:rsid w:val="0051444D"/>
    <w:rsid w:val="005168CD"/>
    <w:rsid w:val="00517AEE"/>
    <w:rsid w:val="005206A6"/>
    <w:rsid w:val="005249E0"/>
    <w:rsid w:val="00525DD8"/>
    <w:rsid w:val="00525F27"/>
    <w:rsid w:val="0052788C"/>
    <w:rsid w:val="00533266"/>
    <w:rsid w:val="00534EB3"/>
    <w:rsid w:val="00535DF3"/>
    <w:rsid w:val="0054107D"/>
    <w:rsid w:val="00541EB1"/>
    <w:rsid w:val="00542021"/>
    <w:rsid w:val="00543FBC"/>
    <w:rsid w:val="00544B68"/>
    <w:rsid w:val="00545F06"/>
    <w:rsid w:val="00552D1C"/>
    <w:rsid w:val="00553062"/>
    <w:rsid w:val="00553962"/>
    <w:rsid w:val="00553EA9"/>
    <w:rsid w:val="00557C59"/>
    <w:rsid w:val="005633D4"/>
    <w:rsid w:val="00563E81"/>
    <w:rsid w:val="0056445D"/>
    <w:rsid w:val="00564CAF"/>
    <w:rsid w:val="00565C2A"/>
    <w:rsid w:val="00566506"/>
    <w:rsid w:val="00572002"/>
    <w:rsid w:val="005724EE"/>
    <w:rsid w:val="00573678"/>
    <w:rsid w:val="0057415D"/>
    <w:rsid w:val="0057739B"/>
    <w:rsid w:val="005803AF"/>
    <w:rsid w:val="005818E7"/>
    <w:rsid w:val="00582A5C"/>
    <w:rsid w:val="00586579"/>
    <w:rsid w:val="00587D01"/>
    <w:rsid w:val="005915ED"/>
    <w:rsid w:val="0059196F"/>
    <w:rsid w:val="005947E2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5A04"/>
    <w:rsid w:val="005D6F57"/>
    <w:rsid w:val="005D6F5C"/>
    <w:rsid w:val="005E1147"/>
    <w:rsid w:val="005E1348"/>
    <w:rsid w:val="005E162A"/>
    <w:rsid w:val="005E18F5"/>
    <w:rsid w:val="005E6866"/>
    <w:rsid w:val="005F029C"/>
    <w:rsid w:val="00600837"/>
    <w:rsid w:val="00603675"/>
    <w:rsid w:val="00605275"/>
    <w:rsid w:val="00605A52"/>
    <w:rsid w:val="00611455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327B"/>
    <w:rsid w:val="00674013"/>
    <w:rsid w:val="006742AA"/>
    <w:rsid w:val="0068151F"/>
    <w:rsid w:val="00687946"/>
    <w:rsid w:val="00687DDB"/>
    <w:rsid w:val="00691556"/>
    <w:rsid w:val="00693A0A"/>
    <w:rsid w:val="00695233"/>
    <w:rsid w:val="0069562B"/>
    <w:rsid w:val="0069624D"/>
    <w:rsid w:val="00696E36"/>
    <w:rsid w:val="006A582B"/>
    <w:rsid w:val="006A6299"/>
    <w:rsid w:val="006A6589"/>
    <w:rsid w:val="006A7CFD"/>
    <w:rsid w:val="006B253A"/>
    <w:rsid w:val="006B3F55"/>
    <w:rsid w:val="006B4EC8"/>
    <w:rsid w:val="006B5402"/>
    <w:rsid w:val="006B75C9"/>
    <w:rsid w:val="006C7993"/>
    <w:rsid w:val="006D09AF"/>
    <w:rsid w:val="006D28BC"/>
    <w:rsid w:val="006D4C6C"/>
    <w:rsid w:val="006D5B0F"/>
    <w:rsid w:val="006E044D"/>
    <w:rsid w:val="006E1234"/>
    <w:rsid w:val="006E2ABE"/>
    <w:rsid w:val="006E2CBC"/>
    <w:rsid w:val="006E4771"/>
    <w:rsid w:val="006E5294"/>
    <w:rsid w:val="006F074E"/>
    <w:rsid w:val="006F1A80"/>
    <w:rsid w:val="006F5C74"/>
    <w:rsid w:val="00700E98"/>
    <w:rsid w:val="007014C0"/>
    <w:rsid w:val="00701C0A"/>
    <w:rsid w:val="00703E1B"/>
    <w:rsid w:val="00704210"/>
    <w:rsid w:val="00704894"/>
    <w:rsid w:val="00705096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2477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600BE"/>
    <w:rsid w:val="0076346C"/>
    <w:rsid w:val="007635CC"/>
    <w:rsid w:val="00763E6D"/>
    <w:rsid w:val="00764830"/>
    <w:rsid w:val="00764E20"/>
    <w:rsid w:val="0077021F"/>
    <w:rsid w:val="00771E5C"/>
    <w:rsid w:val="00773E6D"/>
    <w:rsid w:val="0077647D"/>
    <w:rsid w:val="00782CB9"/>
    <w:rsid w:val="00790EC1"/>
    <w:rsid w:val="007929BC"/>
    <w:rsid w:val="0079478B"/>
    <w:rsid w:val="00797330"/>
    <w:rsid w:val="00797B3F"/>
    <w:rsid w:val="007A25AF"/>
    <w:rsid w:val="007A38D2"/>
    <w:rsid w:val="007A403B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457"/>
    <w:rsid w:val="007E769F"/>
    <w:rsid w:val="007E7B81"/>
    <w:rsid w:val="007E7FCF"/>
    <w:rsid w:val="007F0E33"/>
    <w:rsid w:val="007F5F8B"/>
    <w:rsid w:val="007F7936"/>
    <w:rsid w:val="007F79B8"/>
    <w:rsid w:val="00800942"/>
    <w:rsid w:val="00801D45"/>
    <w:rsid w:val="008030F4"/>
    <w:rsid w:val="008051C6"/>
    <w:rsid w:val="00805224"/>
    <w:rsid w:val="008127A0"/>
    <w:rsid w:val="00813557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71141"/>
    <w:rsid w:val="00872795"/>
    <w:rsid w:val="008737A4"/>
    <w:rsid w:val="00876367"/>
    <w:rsid w:val="00877C8F"/>
    <w:rsid w:val="008871F2"/>
    <w:rsid w:val="00890098"/>
    <w:rsid w:val="00891034"/>
    <w:rsid w:val="008910CF"/>
    <w:rsid w:val="0089599B"/>
    <w:rsid w:val="00897BC4"/>
    <w:rsid w:val="008A3B1C"/>
    <w:rsid w:val="008A7C5F"/>
    <w:rsid w:val="008B104A"/>
    <w:rsid w:val="008B5815"/>
    <w:rsid w:val="008B5BC3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53F4"/>
    <w:rsid w:val="00917BBA"/>
    <w:rsid w:val="009262C3"/>
    <w:rsid w:val="00926991"/>
    <w:rsid w:val="009279D8"/>
    <w:rsid w:val="00931320"/>
    <w:rsid w:val="00931E94"/>
    <w:rsid w:val="009321A3"/>
    <w:rsid w:val="00934622"/>
    <w:rsid w:val="00935967"/>
    <w:rsid w:val="0093606E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56E9"/>
    <w:rsid w:val="00985847"/>
    <w:rsid w:val="009909BF"/>
    <w:rsid w:val="00993875"/>
    <w:rsid w:val="00995956"/>
    <w:rsid w:val="00997756"/>
    <w:rsid w:val="009A0D0B"/>
    <w:rsid w:val="009B094B"/>
    <w:rsid w:val="009B2A69"/>
    <w:rsid w:val="009B3953"/>
    <w:rsid w:val="009C3EEC"/>
    <w:rsid w:val="009C4B62"/>
    <w:rsid w:val="009C5EB3"/>
    <w:rsid w:val="009C6568"/>
    <w:rsid w:val="009C7984"/>
    <w:rsid w:val="009D2FDA"/>
    <w:rsid w:val="009D5B01"/>
    <w:rsid w:val="009D650E"/>
    <w:rsid w:val="009D78C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171C2"/>
    <w:rsid w:val="00A200AC"/>
    <w:rsid w:val="00A21668"/>
    <w:rsid w:val="00A24D92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B1B25"/>
    <w:rsid w:val="00AB278E"/>
    <w:rsid w:val="00AB2FC2"/>
    <w:rsid w:val="00AB45DA"/>
    <w:rsid w:val="00AB627B"/>
    <w:rsid w:val="00AB7215"/>
    <w:rsid w:val="00AB75FF"/>
    <w:rsid w:val="00AB7F1B"/>
    <w:rsid w:val="00AC0A6A"/>
    <w:rsid w:val="00AC3D92"/>
    <w:rsid w:val="00AD1299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B00108"/>
    <w:rsid w:val="00B04442"/>
    <w:rsid w:val="00B04BF6"/>
    <w:rsid w:val="00B11411"/>
    <w:rsid w:val="00B11B50"/>
    <w:rsid w:val="00B2024F"/>
    <w:rsid w:val="00B202AC"/>
    <w:rsid w:val="00B20D8C"/>
    <w:rsid w:val="00B21A44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32E6"/>
    <w:rsid w:val="00B5485F"/>
    <w:rsid w:val="00B54AC2"/>
    <w:rsid w:val="00B55356"/>
    <w:rsid w:val="00B554C7"/>
    <w:rsid w:val="00B57317"/>
    <w:rsid w:val="00B577D8"/>
    <w:rsid w:val="00B6279B"/>
    <w:rsid w:val="00B6288C"/>
    <w:rsid w:val="00B64F0A"/>
    <w:rsid w:val="00B6533B"/>
    <w:rsid w:val="00B670E9"/>
    <w:rsid w:val="00B714E8"/>
    <w:rsid w:val="00B733A0"/>
    <w:rsid w:val="00B774C8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073"/>
    <w:rsid w:val="00BE5292"/>
    <w:rsid w:val="00BE5566"/>
    <w:rsid w:val="00BE7A04"/>
    <w:rsid w:val="00BF16EB"/>
    <w:rsid w:val="00BF6F44"/>
    <w:rsid w:val="00BF7938"/>
    <w:rsid w:val="00BF7CE1"/>
    <w:rsid w:val="00C02335"/>
    <w:rsid w:val="00C02D5E"/>
    <w:rsid w:val="00C041E8"/>
    <w:rsid w:val="00C06A7E"/>
    <w:rsid w:val="00C06DC0"/>
    <w:rsid w:val="00C135DC"/>
    <w:rsid w:val="00C21D83"/>
    <w:rsid w:val="00C24323"/>
    <w:rsid w:val="00C2448A"/>
    <w:rsid w:val="00C24EB3"/>
    <w:rsid w:val="00C272E4"/>
    <w:rsid w:val="00C27600"/>
    <w:rsid w:val="00C30E11"/>
    <w:rsid w:val="00C44765"/>
    <w:rsid w:val="00C5065C"/>
    <w:rsid w:val="00C50C64"/>
    <w:rsid w:val="00C51B02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469"/>
    <w:rsid w:val="00CA24FC"/>
    <w:rsid w:val="00CA3E58"/>
    <w:rsid w:val="00CA587A"/>
    <w:rsid w:val="00CA5AB3"/>
    <w:rsid w:val="00CA694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2357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530C"/>
    <w:rsid w:val="00D05514"/>
    <w:rsid w:val="00D0620C"/>
    <w:rsid w:val="00D06D68"/>
    <w:rsid w:val="00D10C9D"/>
    <w:rsid w:val="00D13CEA"/>
    <w:rsid w:val="00D147DB"/>
    <w:rsid w:val="00D16DEE"/>
    <w:rsid w:val="00D22C81"/>
    <w:rsid w:val="00D233A1"/>
    <w:rsid w:val="00D33615"/>
    <w:rsid w:val="00D33911"/>
    <w:rsid w:val="00D33C19"/>
    <w:rsid w:val="00D35FB0"/>
    <w:rsid w:val="00D36795"/>
    <w:rsid w:val="00D369CF"/>
    <w:rsid w:val="00D3757F"/>
    <w:rsid w:val="00D41878"/>
    <w:rsid w:val="00D420B0"/>
    <w:rsid w:val="00D4324D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7A5"/>
    <w:rsid w:val="00D965DD"/>
    <w:rsid w:val="00D978B5"/>
    <w:rsid w:val="00DA17A9"/>
    <w:rsid w:val="00DA32B6"/>
    <w:rsid w:val="00DA375E"/>
    <w:rsid w:val="00DA3BA6"/>
    <w:rsid w:val="00DA4331"/>
    <w:rsid w:val="00DA6070"/>
    <w:rsid w:val="00DA7289"/>
    <w:rsid w:val="00DB5627"/>
    <w:rsid w:val="00DB5CD4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E00BE4"/>
    <w:rsid w:val="00E015E2"/>
    <w:rsid w:val="00E06F69"/>
    <w:rsid w:val="00E141FB"/>
    <w:rsid w:val="00E164ED"/>
    <w:rsid w:val="00E21668"/>
    <w:rsid w:val="00E26477"/>
    <w:rsid w:val="00E2725E"/>
    <w:rsid w:val="00E30539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0A12"/>
    <w:rsid w:val="00E833AE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2EFD"/>
    <w:rsid w:val="00ED0BB1"/>
    <w:rsid w:val="00ED1EA0"/>
    <w:rsid w:val="00ED3995"/>
    <w:rsid w:val="00ED4CBB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E5"/>
    <w:rsid w:val="00F20BFE"/>
    <w:rsid w:val="00F210A0"/>
    <w:rsid w:val="00F227A1"/>
    <w:rsid w:val="00F275BB"/>
    <w:rsid w:val="00F300C8"/>
    <w:rsid w:val="00F33327"/>
    <w:rsid w:val="00F3564E"/>
    <w:rsid w:val="00F424D5"/>
    <w:rsid w:val="00F46D3F"/>
    <w:rsid w:val="00F5261B"/>
    <w:rsid w:val="00F54292"/>
    <w:rsid w:val="00F55266"/>
    <w:rsid w:val="00F56D04"/>
    <w:rsid w:val="00F571CB"/>
    <w:rsid w:val="00F636C7"/>
    <w:rsid w:val="00F64521"/>
    <w:rsid w:val="00F65810"/>
    <w:rsid w:val="00F67112"/>
    <w:rsid w:val="00F717C6"/>
    <w:rsid w:val="00F775B4"/>
    <w:rsid w:val="00F800DD"/>
    <w:rsid w:val="00F81528"/>
    <w:rsid w:val="00F815AC"/>
    <w:rsid w:val="00F81709"/>
    <w:rsid w:val="00F81D45"/>
    <w:rsid w:val="00F82C1D"/>
    <w:rsid w:val="00F83A3E"/>
    <w:rsid w:val="00F850EA"/>
    <w:rsid w:val="00F86EB8"/>
    <w:rsid w:val="00F93B24"/>
    <w:rsid w:val="00F948FA"/>
    <w:rsid w:val="00F94DAE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E1EDF"/>
    <w:rsid w:val="00FE54A1"/>
    <w:rsid w:val="00FE6047"/>
    <w:rsid w:val="00FE74EE"/>
    <w:rsid w:val="00FF271C"/>
    <w:rsid w:val="00FF2FD0"/>
    <w:rsid w:val="00FF51F1"/>
    <w:rsid w:val="00FF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00]">
      <v:stroke color="none [3200]" weight="2.5pt"/>
      <v:shadow color="#868686"/>
    </o:shapedefaults>
    <o:shapelayout v:ext="edit">
      <o:idmap v:ext="edit" data="2"/>
    </o:shapelayout>
  </w:shapeDefaults>
  <w:decimalSymbol w:val="."/>
  <w:listSeparator w:val=","/>
  <w14:docId w14:val="38928626"/>
  <w15:docId w15:val="{8F25E174-335A-441C-B285-38C968EF8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2F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val="x-none" w:eastAsia="x-none"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paragraph" w:customStyle="1" w:styleId="pf0">
    <w:name w:val="pf0"/>
    <w:basedOn w:val="Normal"/>
    <w:rsid w:val="0051329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customStyle="1" w:styleId="cf01">
    <w:name w:val="cf01"/>
    <w:basedOn w:val="DefaultParagraphFont"/>
    <w:rsid w:val="00513297"/>
    <w:rPr>
      <w:rFonts w:ascii="Segoe UI" w:hAnsi="Segoe UI" w:cs="Segoe UI" w:hint="default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27577AF81D4C88AE31B272144F75" ma:contentTypeVersion="12" ma:contentTypeDescription="Create a new document." ma:contentTypeScope="" ma:versionID="5ed610e5a0b555868ade54b6519748f2">
  <xsd:schema xmlns:xsd="http://www.w3.org/2001/XMLSchema" xmlns:xs="http://www.w3.org/2001/XMLSchema" xmlns:p="http://schemas.microsoft.com/office/2006/metadata/properties" xmlns:ns3="ba365e1d-ad5a-4463-8e6e-87f4a84c775b" xmlns:ns4="4d3200b1-e5b9-4797-8e5b-b31e3111da28" targetNamespace="http://schemas.microsoft.com/office/2006/metadata/properties" ma:root="true" ma:fieldsID="f9fb11ac65254eeaac7a95b17c5fcc35" ns3:_="" ns4:_="">
    <xsd:import namespace="ba365e1d-ad5a-4463-8e6e-87f4a84c775b"/>
    <xsd:import namespace="4d3200b1-e5b9-4797-8e5b-b31e3111da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5e1d-ad5a-4463-8e6e-87f4a84c7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200b1-e5b9-4797-8e5b-b31e3111da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4191C0-1D56-4229-9F16-ECE87B319B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928AE4-71BF-4905-9A5D-1F58D93E6D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9E08876-1D17-402D-833D-D411AB51B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65e1d-ad5a-4463-8e6e-87f4a84c775b"/>
    <ds:schemaRef ds:uri="4d3200b1-e5b9-4797-8e5b-b31e3111d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4348</CharactersWithSpaces>
  <SharedDoc>false</SharedDoc>
  <HLinks>
    <vt:vector size="408" baseType="variant">
      <vt:variant>
        <vt:i4>196613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28588768</vt:lpwstr>
      </vt:variant>
      <vt:variant>
        <vt:i4>196613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28588767</vt:lpwstr>
      </vt:variant>
      <vt:variant>
        <vt:i4>196613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8588766</vt:lpwstr>
      </vt:variant>
      <vt:variant>
        <vt:i4>196613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8588765</vt:lpwstr>
      </vt:variant>
      <vt:variant>
        <vt:i4>196613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8588764</vt:lpwstr>
      </vt:variant>
      <vt:variant>
        <vt:i4>196613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8588763</vt:lpwstr>
      </vt:variant>
      <vt:variant>
        <vt:i4>196613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8588762</vt:lpwstr>
      </vt:variant>
      <vt:variant>
        <vt:i4>196613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8588761</vt:lpwstr>
      </vt:variant>
      <vt:variant>
        <vt:i4>196613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8588760</vt:lpwstr>
      </vt:variant>
      <vt:variant>
        <vt:i4>190059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8588759</vt:lpwstr>
      </vt:variant>
      <vt:variant>
        <vt:i4>190059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8588758</vt:lpwstr>
      </vt:variant>
      <vt:variant>
        <vt:i4>1900596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8588757</vt:lpwstr>
      </vt:variant>
      <vt:variant>
        <vt:i4>190059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8588756</vt:lpwstr>
      </vt:variant>
      <vt:variant>
        <vt:i4>190059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8588755</vt:lpwstr>
      </vt:variant>
      <vt:variant>
        <vt:i4>190059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8588754</vt:lpwstr>
      </vt:variant>
      <vt:variant>
        <vt:i4>190059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8588753</vt:lpwstr>
      </vt:variant>
      <vt:variant>
        <vt:i4>190059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8588752</vt:lpwstr>
      </vt:variant>
      <vt:variant>
        <vt:i4>190059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8588751</vt:lpwstr>
      </vt:variant>
      <vt:variant>
        <vt:i4>190059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8588750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8588749</vt:lpwstr>
      </vt:variant>
      <vt:variant>
        <vt:i4>183506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8588748</vt:lpwstr>
      </vt:variant>
      <vt:variant>
        <vt:i4>18350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8588747</vt:lpwstr>
      </vt:variant>
      <vt:variant>
        <vt:i4>183506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8588746</vt:lpwstr>
      </vt:variant>
      <vt:variant>
        <vt:i4>183506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8588745</vt:lpwstr>
      </vt:variant>
      <vt:variant>
        <vt:i4>183506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8588744</vt:lpwstr>
      </vt:variant>
      <vt:variant>
        <vt:i4>18350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8588743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8588742</vt:lpwstr>
      </vt:variant>
      <vt:variant>
        <vt:i4>183506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8588741</vt:lpwstr>
      </vt:variant>
      <vt:variant>
        <vt:i4>183506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8588740</vt:lpwstr>
      </vt:variant>
      <vt:variant>
        <vt:i4>176952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8588739</vt:lpwstr>
      </vt:variant>
      <vt:variant>
        <vt:i4>17695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8588738</vt:lpwstr>
      </vt:variant>
      <vt:variant>
        <vt:i4>176952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8588737</vt:lpwstr>
      </vt:variant>
      <vt:variant>
        <vt:i4>176952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8588736</vt:lpwstr>
      </vt:variant>
      <vt:variant>
        <vt:i4>17695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8588735</vt:lpwstr>
      </vt:variant>
      <vt:variant>
        <vt:i4>17695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8588733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8588732</vt:lpwstr>
      </vt:variant>
      <vt:variant>
        <vt:i4>176952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8588731</vt:lpwstr>
      </vt:variant>
      <vt:variant>
        <vt:i4>176952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8588730</vt:lpwstr>
      </vt:variant>
      <vt:variant>
        <vt:i4>170398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8588729</vt:lpwstr>
      </vt:variant>
      <vt:variant>
        <vt:i4>170398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8588727</vt:lpwstr>
      </vt:variant>
      <vt:variant>
        <vt:i4>170398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8588726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8588725</vt:lpwstr>
      </vt:variant>
      <vt:variant>
        <vt:i4>170398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8588724</vt:lpwstr>
      </vt:variant>
      <vt:variant>
        <vt:i4>170398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8588723</vt:lpwstr>
      </vt:variant>
      <vt:variant>
        <vt:i4>170398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8588722</vt:lpwstr>
      </vt:variant>
      <vt:variant>
        <vt:i4>170398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8588721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8588720</vt:lpwstr>
      </vt:variant>
      <vt:variant>
        <vt:i4>163845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8588719</vt:lpwstr>
      </vt:variant>
      <vt:variant>
        <vt:i4>163845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8588718</vt:lpwstr>
      </vt:variant>
      <vt:variant>
        <vt:i4>16384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8588717</vt:lpwstr>
      </vt:variant>
      <vt:variant>
        <vt:i4>163845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8588716</vt:lpwstr>
      </vt:variant>
      <vt:variant>
        <vt:i4>163845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8588715</vt:lpwstr>
      </vt:variant>
      <vt:variant>
        <vt:i4>163845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8588714</vt:lpwstr>
      </vt:variant>
      <vt:variant>
        <vt:i4>163845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8588713</vt:lpwstr>
      </vt:variant>
      <vt:variant>
        <vt:i4>163845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8588712</vt:lpwstr>
      </vt:variant>
      <vt:variant>
        <vt:i4>163845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8588711</vt:lpwstr>
      </vt:variant>
      <vt:variant>
        <vt:i4>16384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8588710</vt:lpwstr>
      </vt:variant>
      <vt:variant>
        <vt:i4>15729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8588709</vt:lpwstr>
      </vt:variant>
      <vt:variant>
        <vt:i4>15729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8588708</vt:lpwstr>
      </vt:variant>
      <vt:variant>
        <vt:i4>157291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8588707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8588706</vt:lpwstr>
      </vt:variant>
      <vt:variant>
        <vt:i4>157291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588705</vt:lpwstr>
      </vt:variant>
      <vt:variant>
        <vt:i4>157291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588704</vt:lpwstr>
      </vt:variant>
      <vt:variant>
        <vt:i4>15729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588703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588702</vt:lpwstr>
      </vt:variant>
      <vt:variant>
        <vt:i4>15729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588701</vt:lpwstr>
      </vt:variant>
      <vt:variant>
        <vt:i4>15729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58870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588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Microsoft Office User</dc:creator>
  <cp:lastModifiedBy>Ramakant Debata</cp:lastModifiedBy>
  <cp:revision>2</cp:revision>
  <cp:lastPrinted>2020-07-03T07:23:00Z</cp:lastPrinted>
  <dcterms:created xsi:type="dcterms:W3CDTF">2024-05-29T08:48:00Z</dcterms:created>
  <dcterms:modified xsi:type="dcterms:W3CDTF">2024-05-2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27577AF81D4C88AE31B272144F75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6-26T19:55:07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c10b43ea-99e1-430c-80f8-0000c500d8e8</vt:lpwstr>
  </property>
  <property fmtid="{D5CDD505-2E9C-101B-9397-08002B2CF9AE}" pid="9" name="MSIP_Label_4b5591f2-6b23-403d-aa5f-b6d577f5e572_ContentBits">
    <vt:lpwstr>0</vt:lpwstr>
  </property>
</Properties>
</file>